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271A6D2F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>Version</w:t>
      </w:r>
      <w:r w:rsidR="0089167A">
        <w:rPr>
          <w:b/>
          <w:bCs/>
          <w:sz w:val="19"/>
          <w:szCs w:val="19"/>
          <w:highlight w:val="yellow"/>
          <w:u w:val="single"/>
        </w:rPr>
        <w:t xml:space="preserve"> 3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89167A">
        <w:rPr>
          <w:b/>
          <w:bCs/>
          <w:sz w:val="19"/>
          <w:szCs w:val="19"/>
          <w:u w:val="single"/>
        </w:rPr>
        <w:t>1/7/2026</w:t>
      </w:r>
    </w:p>
    <w:p w14:paraId="13F25363" w14:textId="5342372B" w:rsidR="00065C9D" w:rsidRPr="00EE52A6" w:rsidRDefault="009D405C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 xml:space="preserve">January </w:t>
      </w:r>
      <w:r w:rsidR="000417F3">
        <w:rPr>
          <w:b/>
          <w:bCs/>
          <w:sz w:val="19"/>
          <w:szCs w:val="19"/>
        </w:rPr>
        <w:t>202</w:t>
      </w:r>
      <w:r>
        <w:rPr>
          <w:b/>
          <w:bCs/>
          <w:sz w:val="19"/>
          <w:szCs w:val="19"/>
        </w:rPr>
        <w:t>6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594B743F" w14:textId="1ABA6808" w:rsidR="004A7CF1" w:rsidRPr="009C3F94" w:rsidRDefault="004A7CF1" w:rsidP="004A7CF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635CD9">
        <w:rPr>
          <w:b/>
          <w:bCs/>
          <w:sz w:val="19"/>
          <w:szCs w:val="19"/>
          <w:u w:val="single"/>
        </w:rPr>
        <w:t>1</w:t>
      </w:r>
    </w:p>
    <w:p w14:paraId="34024ED6" w14:textId="658507E4" w:rsidR="00B66E82" w:rsidRDefault="00EC31D5" w:rsidP="00B66E82">
      <w:pPr>
        <w:rPr>
          <w:sz w:val="19"/>
          <w:szCs w:val="19"/>
        </w:rPr>
      </w:pPr>
      <w:r>
        <w:rPr>
          <w:sz w:val="19"/>
          <w:szCs w:val="19"/>
        </w:rPr>
        <w:t>10</w:t>
      </w:r>
      <w:r w:rsidR="009412FA">
        <w:rPr>
          <w:sz w:val="19"/>
          <w:szCs w:val="19"/>
        </w:rPr>
        <w:t>:00</w:t>
      </w:r>
      <w:r>
        <w:rPr>
          <w:sz w:val="19"/>
          <w:szCs w:val="19"/>
        </w:rPr>
        <w:t xml:space="preserve">am – Fr. </w:t>
      </w:r>
      <w:r w:rsidR="00B63141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CF3232">
        <w:rPr>
          <w:sz w:val="19"/>
          <w:szCs w:val="19"/>
          <w:highlight w:val="red"/>
        </w:rPr>
        <w:t>(No Dcn)</w:t>
      </w:r>
    </w:p>
    <w:p w14:paraId="35DCAE85" w14:textId="305D7CB9" w:rsidR="00EC31D5" w:rsidRDefault="00EC31D5" w:rsidP="00B66E82">
      <w:pPr>
        <w:rPr>
          <w:sz w:val="19"/>
          <w:szCs w:val="19"/>
        </w:rPr>
      </w:pPr>
      <w:r>
        <w:rPr>
          <w:sz w:val="19"/>
          <w:szCs w:val="19"/>
        </w:rPr>
        <w:t>12:00pm – Fr. Oscar (Span)</w:t>
      </w:r>
      <w:r w:rsidR="00160109">
        <w:rPr>
          <w:sz w:val="19"/>
          <w:szCs w:val="19"/>
        </w:rPr>
        <w:t xml:space="preserve"> </w:t>
      </w:r>
      <w:r w:rsidR="00160109" w:rsidRPr="00CF3232">
        <w:rPr>
          <w:sz w:val="19"/>
          <w:szCs w:val="19"/>
          <w:highlight w:val="red"/>
        </w:rPr>
        <w:t>(No Dcn)</w:t>
      </w:r>
    </w:p>
    <w:p w14:paraId="013159CB" w14:textId="77777777" w:rsidR="00160109" w:rsidRDefault="00160109" w:rsidP="00B66E82">
      <w:pPr>
        <w:rPr>
          <w:sz w:val="19"/>
          <w:szCs w:val="19"/>
        </w:rPr>
      </w:pPr>
    </w:p>
    <w:p w14:paraId="5797348B" w14:textId="7864489C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</w:t>
      </w:r>
    </w:p>
    <w:p w14:paraId="267E02F4" w14:textId="1CFF9879" w:rsidR="005C0B34" w:rsidRDefault="00233279" w:rsidP="00F41E0D">
      <w:pPr>
        <w:rPr>
          <w:sz w:val="19"/>
          <w:szCs w:val="19"/>
        </w:rPr>
      </w:pPr>
      <w:r>
        <w:rPr>
          <w:sz w:val="19"/>
          <w:szCs w:val="19"/>
        </w:rPr>
        <w:t>No Mass</w:t>
      </w:r>
    </w:p>
    <w:p w14:paraId="756E2966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47271E04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DAA5247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03ECB90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E4FB0D3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43CAB19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619CBA18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01D7A312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CCE2459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63EB1DDC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78C2652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63309E5E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1C41B155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BEAD32E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960193C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564D999E" w14:textId="77777777" w:rsidR="00DA7F83" w:rsidRDefault="00DA7F83" w:rsidP="00FB0F9F">
      <w:pPr>
        <w:rPr>
          <w:b/>
          <w:sz w:val="19"/>
          <w:szCs w:val="19"/>
          <w:u w:val="single"/>
        </w:rPr>
      </w:pPr>
    </w:p>
    <w:p w14:paraId="167B0B04" w14:textId="77777777" w:rsidR="00DA7F83" w:rsidRDefault="00DA7F83" w:rsidP="00FB0F9F">
      <w:pPr>
        <w:rPr>
          <w:b/>
          <w:sz w:val="19"/>
          <w:szCs w:val="19"/>
          <w:u w:val="single"/>
        </w:rPr>
      </w:pPr>
    </w:p>
    <w:p w14:paraId="1E941245" w14:textId="77777777" w:rsidR="00DA7F83" w:rsidRDefault="00DA7F83" w:rsidP="00FB0F9F">
      <w:pPr>
        <w:rPr>
          <w:b/>
          <w:sz w:val="19"/>
          <w:szCs w:val="19"/>
          <w:u w:val="single"/>
        </w:rPr>
      </w:pPr>
    </w:p>
    <w:p w14:paraId="7FE85B91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7C348C6A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7FA86247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1BE0F01C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7BBF1D2C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3FF3AC45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51E7EA86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788E6C9B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3885BBFF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318DE355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416C0EEB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346092BD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6D7EF216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17EC0CF4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4CF893CE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162AF71F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6C358FFC" w14:textId="77777777" w:rsidR="00A359EB" w:rsidRDefault="00A359EB" w:rsidP="005B433D">
      <w:pPr>
        <w:rPr>
          <w:b/>
          <w:sz w:val="19"/>
          <w:szCs w:val="19"/>
          <w:u w:val="single"/>
        </w:rPr>
      </w:pPr>
    </w:p>
    <w:p w14:paraId="55A35E8B" w14:textId="77777777" w:rsidR="00635CD9" w:rsidRDefault="00635CD9" w:rsidP="005B433D">
      <w:pPr>
        <w:rPr>
          <w:b/>
          <w:sz w:val="19"/>
          <w:szCs w:val="19"/>
          <w:u w:val="single"/>
        </w:rPr>
      </w:pPr>
    </w:p>
    <w:p w14:paraId="7313CA8E" w14:textId="77777777" w:rsidR="00635CD9" w:rsidRDefault="00635CD9" w:rsidP="005B433D">
      <w:pPr>
        <w:rPr>
          <w:b/>
          <w:sz w:val="19"/>
          <w:szCs w:val="19"/>
          <w:u w:val="single"/>
        </w:rPr>
      </w:pPr>
    </w:p>
    <w:p w14:paraId="25A54231" w14:textId="77777777" w:rsidR="00160109" w:rsidRDefault="00160109" w:rsidP="005B433D">
      <w:pPr>
        <w:rPr>
          <w:b/>
          <w:sz w:val="19"/>
          <w:szCs w:val="19"/>
          <w:u w:val="single"/>
        </w:rPr>
      </w:pPr>
    </w:p>
    <w:p w14:paraId="36A11DC7" w14:textId="77777777" w:rsidR="0021499E" w:rsidRDefault="0021499E" w:rsidP="005B433D">
      <w:pPr>
        <w:rPr>
          <w:b/>
          <w:sz w:val="19"/>
          <w:szCs w:val="19"/>
          <w:u w:val="single"/>
        </w:rPr>
      </w:pPr>
    </w:p>
    <w:p w14:paraId="1DB71871" w14:textId="708843E2" w:rsidR="005B433D" w:rsidRDefault="005B433D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628F4">
        <w:rPr>
          <w:b/>
          <w:sz w:val="19"/>
          <w:szCs w:val="19"/>
          <w:u w:val="single"/>
        </w:rPr>
        <w:t>January</w:t>
      </w:r>
      <w:r>
        <w:rPr>
          <w:b/>
          <w:sz w:val="19"/>
          <w:szCs w:val="19"/>
          <w:u w:val="single"/>
        </w:rPr>
        <w:t xml:space="preserve"> </w:t>
      </w:r>
      <w:r w:rsidR="007F1D65">
        <w:rPr>
          <w:b/>
          <w:sz w:val="19"/>
          <w:szCs w:val="19"/>
          <w:u w:val="single"/>
        </w:rPr>
        <w:t>3</w:t>
      </w:r>
    </w:p>
    <w:p w14:paraId="2278FDDD" w14:textId="77777777" w:rsidR="005B433D" w:rsidRPr="00A16A45" w:rsidRDefault="005B433D" w:rsidP="005B433D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OB)</w:t>
      </w:r>
    </w:p>
    <w:p w14:paraId="16AFCD59" w14:textId="77777777" w:rsidR="005B433D" w:rsidRPr="00977334" w:rsidRDefault="005B433D" w:rsidP="005B433D">
      <w:pPr>
        <w:rPr>
          <w:sz w:val="19"/>
          <w:szCs w:val="19"/>
          <w:lang w:val="es-MX"/>
        </w:rPr>
      </w:pPr>
      <w:r w:rsidRPr="00977334">
        <w:rPr>
          <w:bCs/>
          <w:sz w:val="19"/>
          <w:szCs w:val="19"/>
          <w:lang w:val="es-MX"/>
        </w:rPr>
        <w:t xml:space="preserve">4:00pm– Fr. Oscar </w:t>
      </w:r>
      <w:r w:rsidRPr="00977334">
        <w:rPr>
          <w:sz w:val="19"/>
          <w:szCs w:val="19"/>
          <w:highlight w:val="red"/>
          <w:lang w:val="es-MX"/>
        </w:rPr>
        <w:t>(No Dcn)</w:t>
      </w:r>
    </w:p>
    <w:p w14:paraId="71657C70" w14:textId="77777777" w:rsidR="005B433D" w:rsidRPr="00977334" w:rsidRDefault="005B433D" w:rsidP="005B433D">
      <w:pPr>
        <w:rPr>
          <w:b/>
          <w:bCs/>
          <w:sz w:val="19"/>
          <w:szCs w:val="19"/>
          <w:u w:val="single"/>
          <w:lang w:val="es-MX"/>
        </w:rPr>
      </w:pPr>
    </w:p>
    <w:p w14:paraId="5D63BBDD" w14:textId="71590DCF" w:rsidR="005B433D" w:rsidRPr="00EB457A" w:rsidRDefault="005B433D" w:rsidP="005B433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4</w:t>
      </w:r>
    </w:p>
    <w:p w14:paraId="562AEBC5" w14:textId="4B3E0E4F" w:rsidR="005B433D" w:rsidRPr="007631A2" w:rsidRDefault="005B433D" w:rsidP="005B433D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6B645E">
        <w:rPr>
          <w:bCs/>
          <w:sz w:val="19"/>
          <w:szCs w:val="19"/>
        </w:rPr>
        <w:t>Oscar</w:t>
      </w:r>
      <w:r>
        <w:rPr>
          <w:bCs/>
          <w:sz w:val="19"/>
          <w:szCs w:val="19"/>
        </w:rPr>
        <w:t xml:space="preserve"> </w:t>
      </w:r>
      <w:r w:rsidRPr="00B14638">
        <w:rPr>
          <w:sz w:val="19"/>
          <w:szCs w:val="19"/>
          <w:highlight w:val="red"/>
        </w:rPr>
        <w:t>(No Dcn)</w:t>
      </w:r>
      <w:r w:rsidRPr="00B14638">
        <w:rPr>
          <w:sz w:val="19"/>
          <w:szCs w:val="19"/>
        </w:rPr>
        <w:t xml:space="preserve"> </w:t>
      </w:r>
      <w:r w:rsidR="007631A2" w:rsidRPr="007631A2">
        <w:rPr>
          <w:b/>
          <w:bCs/>
          <w:sz w:val="19"/>
          <w:szCs w:val="19"/>
        </w:rPr>
        <w:t>50</w:t>
      </w:r>
      <w:r w:rsidR="007631A2" w:rsidRPr="007631A2">
        <w:rPr>
          <w:b/>
          <w:bCs/>
          <w:sz w:val="19"/>
          <w:szCs w:val="19"/>
          <w:vertAlign w:val="superscript"/>
        </w:rPr>
        <w:t>th</w:t>
      </w:r>
      <w:r w:rsidR="007631A2" w:rsidRPr="007631A2">
        <w:rPr>
          <w:b/>
          <w:bCs/>
          <w:sz w:val="19"/>
          <w:szCs w:val="19"/>
        </w:rPr>
        <w:t xml:space="preserve"> Anniversary Blessing</w:t>
      </w:r>
    </w:p>
    <w:p w14:paraId="47A3C047" w14:textId="044F9D7F" w:rsidR="005B433D" w:rsidRDefault="005B433D" w:rsidP="005B433D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6B645E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70144A38" w14:textId="0250D012" w:rsidR="005B433D" w:rsidRDefault="005B433D" w:rsidP="005B433D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 w:rsidR="006B645E">
        <w:rPr>
          <w:bCs/>
          <w:sz w:val="19"/>
          <w:szCs w:val="19"/>
        </w:rPr>
        <w:t>Oscar</w:t>
      </w:r>
      <w:r w:rsidRPr="00CF3232">
        <w:rPr>
          <w:bCs/>
          <w:sz w:val="19"/>
          <w:szCs w:val="19"/>
        </w:rPr>
        <w:t xml:space="preserve"> </w:t>
      </w:r>
      <w:r w:rsidRPr="00CF3232">
        <w:rPr>
          <w:sz w:val="19"/>
          <w:szCs w:val="19"/>
          <w:highlight w:val="red"/>
        </w:rPr>
        <w:t>(No Dcn)</w:t>
      </w:r>
    </w:p>
    <w:p w14:paraId="55702BCC" w14:textId="77777777" w:rsidR="005B433D" w:rsidRDefault="005B433D" w:rsidP="005B433D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4B4D08DA" w14:textId="2205D41D" w:rsidR="005B433D" w:rsidRDefault="005B433D" w:rsidP="005B433D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 w:rsidRPr="00CF3232">
        <w:rPr>
          <w:bCs/>
          <w:sz w:val="19"/>
          <w:szCs w:val="19"/>
        </w:rPr>
        <w:t>Oscar</w:t>
      </w:r>
      <w:r w:rsidRPr="00CF3232">
        <w:rPr>
          <w:sz w:val="19"/>
          <w:szCs w:val="19"/>
        </w:rPr>
        <w:t xml:space="preserve"> – Span </w:t>
      </w:r>
      <w:r w:rsidR="0085438B" w:rsidRPr="00CF3232">
        <w:rPr>
          <w:sz w:val="19"/>
          <w:szCs w:val="19"/>
          <w:highlight w:val="red"/>
        </w:rPr>
        <w:t>(No Dcn)</w:t>
      </w:r>
    </w:p>
    <w:p w14:paraId="5FA54170" w14:textId="77777777" w:rsidR="00F90FF3" w:rsidRDefault="00F90FF3" w:rsidP="00F90FF3">
      <w:pPr>
        <w:rPr>
          <w:sz w:val="19"/>
          <w:szCs w:val="19"/>
        </w:rPr>
      </w:pPr>
    </w:p>
    <w:p w14:paraId="61CC53D5" w14:textId="39441B8A" w:rsidR="00F90FF3" w:rsidRPr="00AD0BF0" w:rsidRDefault="00F90FF3" w:rsidP="00F90FF3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4pm </w:t>
      </w:r>
      <w:r w:rsidRPr="0067696E">
        <w:rPr>
          <w:b/>
          <w:bCs/>
          <w:sz w:val="19"/>
          <w:szCs w:val="19"/>
        </w:rPr>
        <w:t>–</w:t>
      </w:r>
      <w:r w:rsidR="005B433D" w:rsidRPr="0067696E">
        <w:rPr>
          <w:b/>
          <w:bCs/>
          <w:sz w:val="19"/>
          <w:szCs w:val="19"/>
        </w:rPr>
        <w:t xml:space="preserve"> Cancelled</w:t>
      </w:r>
      <w:r w:rsidR="005B433D">
        <w:rPr>
          <w:sz w:val="19"/>
          <w:szCs w:val="19"/>
        </w:rPr>
        <w:t xml:space="preserve"> -</w:t>
      </w:r>
      <w:r>
        <w:rPr>
          <w:sz w:val="19"/>
          <w:szCs w:val="19"/>
        </w:rPr>
        <w:t xml:space="preserve"> Filipino Mass – Fr. Noel</w:t>
      </w:r>
    </w:p>
    <w:p w14:paraId="6CFAC4BF" w14:textId="77777777" w:rsidR="005A1FAB" w:rsidRDefault="005A1FAB" w:rsidP="00A66296">
      <w:pPr>
        <w:rPr>
          <w:b/>
          <w:bCs/>
          <w:sz w:val="19"/>
          <w:szCs w:val="19"/>
          <w:u w:val="single"/>
        </w:rPr>
      </w:pPr>
    </w:p>
    <w:p w14:paraId="57ADC1AD" w14:textId="705CC99E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5</w:t>
      </w:r>
    </w:p>
    <w:p w14:paraId="3FEC0149" w14:textId="10EDA3EB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6B645E">
        <w:rPr>
          <w:sz w:val="19"/>
          <w:szCs w:val="19"/>
        </w:rPr>
        <w:t>Oscar</w:t>
      </w:r>
    </w:p>
    <w:p w14:paraId="5BFA1586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599F0431" w14:textId="177DD104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6</w:t>
      </w:r>
    </w:p>
    <w:p w14:paraId="4470B779" w14:textId="77777777" w:rsidR="007100FD" w:rsidRPr="00110A1A" w:rsidRDefault="007100FD" w:rsidP="007100FD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333B7779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B63209F" w14:textId="77777777" w:rsidR="007100FD" w:rsidRDefault="007100FD" w:rsidP="007100FD">
      <w:pPr>
        <w:rPr>
          <w:sz w:val="19"/>
          <w:szCs w:val="19"/>
        </w:rPr>
      </w:pPr>
    </w:p>
    <w:p w14:paraId="74E7280F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ECC66E6" w14:textId="62F8BF68" w:rsidR="009557E5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7:00pm – Mass – Fr. Oscar Span.</w:t>
      </w:r>
    </w:p>
    <w:p w14:paraId="52244122" w14:textId="77777777" w:rsidR="007100FD" w:rsidRDefault="007100FD" w:rsidP="007100FD">
      <w:pPr>
        <w:rPr>
          <w:sz w:val="19"/>
          <w:szCs w:val="19"/>
        </w:rPr>
      </w:pPr>
    </w:p>
    <w:p w14:paraId="0EC7388F" w14:textId="2D0CC981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7</w:t>
      </w:r>
    </w:p>
    <w:p w14:paraId="788B9F28" w14:textId="66B76D59" w:rsidR="008055AC" w:rsidRPr="00151538" w:rsidRDefault="00581389" w:rsidP="008055AC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513B8A">
        <w:rPr>
          <w:sz w:val="19"/>
          <w:szCs w:val="19"/>
        </w:rPr>
        <w:t xml:space="preserve">Fr. </w:t>
      </w:r>
      <w:r w:rsidR="00A45AA4">
        <w:rPr>
          <w:sz w:val="19"/>
          <w:szCs w:val="19"/>
        </w:rPr>
        <w:t>Lee</w:t>
      </w:r>
      <w:r w:rsidR="008055AC">
        <w:rPr>
          <w:sz w:val="19"/>
          <w:szCs w:val="19"/>
        </w:rPr>
        <w:t xml:space="preserve"> </w:t>
      </w:r>
      <w:r w:rsidR="008055AC">
        <w:rPr>
          <w:b/>
          <w:bCs/>
          <w:sz w:val="19"/>
          <w:szCs w:val="19"/>
        </w:rPr>
        <w:t>Mass for the Sick</w:t>
      </w:r>
    </w:p>
    <w:p w14:paraId="7D8B2F03" w14:textId="5FCBC993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0118C937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8</w:t>
      </w:r>
    </w:p>
    <w:p w14:paraId="47B746B3" w14:textId="1B1D9093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BE0532">
        <w:rPr>
          <w:sz w:val="19"/>
          <w:szCs w:val="19"/>
        </w:rPr>
        <w:t>Anderson Oaks</w:t>
      </w:r>
    </w:p>
    <w:p w14:paraId="6F2D9BC2" w14:textId="77777777" w:rsidR="00A03A5C" w:rsidRDefault="00A03A5C" w:rsidP="00581389">
      <w:pPr>
        <w:rPr>
          <w:sz w:val="19"/>
          <w:szCs w:val="19"/>
        </w:rPr>
      </w:pPr>
    </w:p>
    <w:p w14:paraId="1A0543B0" w14:textId="13A7B0E0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F36006">
        <w:rPr>
          <w:sz w:val="19"/>
          <w:szCs w:val="19"/>
        </w:rPr>
        <w:t>Oscar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2E99C9D3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9</w:t>
      </w:r>
    </w:p>
    <w:p w14:paraId="3070BF8C" w14:textId="38C842BB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83116E">
        <w:rPr>
          <w:sz w:val="19"/>
          <w:szCs w:val="19"/>
        </w:rPr>
        <w:t>Oscar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32813BBA" w14:textId="77777777" w:rsidR="0083116E" w:rsidRDefault="0083116E" w:rsidP="006B6AE1">
      <w:pPr>
        <w:rPr>
          <w:sz w:val="19"/>
          <w:szCs w:val="19"/>
        </w:rPr>
      </w:pPr>
    </w:p>
    <w:p w14:paraId="5380DBAC" w14:textId="77777777" w:rsidR="003A142F" w:rsidRDefault="003A142F" w:rsidP="006B6AE1">
      <w:pPr>
        <w:rPr>
          <w:sz w:val="19"/>
          <w:szCs w:val="19"/>
        </w:rPr>
      </w:pPr>
    </w:p>
    <w:p w14:paraId="2028E1DF" w14:textId="77777777" w:rsidR="00B205E7" w:rsidRDefault="00B205E7" w:rsidP="00367F3B">
      <w:pPr>
        <w:rPr>
          <w:b/>
          <w:sz w:val="19"/>
          <w:szCs w:val="19"/>
          <w:u w:val="single"/>
        </w:rPr>
      </w:pPr>
    </w:p>
    <w:p w14:paraId="4275B3F8" w14:textId="290C7C17" w:rsidR="00367F3B" w:rsidRDefault="00367F3B" w:rsidP="00367F3B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 Tim Preaching at English Masses</w:t>
      </w:r>
    </w:p>
    <w:p w14:paraId="51DD72D3" w14:textId="77777777" w:rsidR="00192B4D" w:rsidRPr="00365AEC" w:rsidRDefault="00192B4D" w:rsidP="00367F3B">
      <w:pPr>
        <w:rPr>
          <w:b/>
          <w:sz w:val="19"/>
          <w:szCs w:val="19"/>
          <w:u w:val="single"/>
        </w:rPr>
      </w:pPr>
    </w:p>
    <w:p w14:paraId="4862BF21" w14:textId="5F37776E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628F4">
        <w:rPr>
          <w:b/>
          <w:sz w:val="19"/>
          <w:szCs w:val="19"/>
          <w:u w:val="single"/>
        </w:rPr>
        <w:t>January</w:t>
      </w:r>
      <w:r>
        <w:rPr>
          <w:b/>
          <w:sz w:val="19"/>
          <w:szCs w:val="19"/>
          <w:u w:val="single"/>
        </w:rPr>
        <w:t xml:space="preserve"> </w:t>
      </w:r>
      <w:r w:rsidR="007F1D65">
        <w:rPr>
          <w:b/>
          <w:sz w:val="19"/>
          <w:szCs w:val="19"/>
          <w:u w:val="single"/>
        </w:rPr>
        <w:t>10</w:t>
      </w:r>
    </w:p>
    <w:p w14:paraId="43F6887D" w14:textId="7BA84DD8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28170F">
        <w:rPr>
          <w:bCs/>
          <w:sz w:val="19"/>
          <w:szCs w:val="19"/>
        </w:rPr>
        <w:t>LB</w:t>
      </w:r>
      <w:r w:rsidR="00A2436D">
        <w:rPr>
          <w:bCs/>
          <w:sz w:val="19"/>
          <w:szCs w:val="19"/>
        </w:rPr>
        <w:t>)</w:t>
      </w:r>
    </w:p>
    <w:p w14:paraId="4756A858" w14:textId="77777777" w:rsidR="00A05A4A" w:rsidRDefault="00FB0F9F" w:rsidP="00A05A4A">
      <w:pPr>
        <w:rPr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="00A05A4A" w:rsidRPr="00014000">
        <w:rPr>
          <w:sz w:val="19"/>
          <w:szCs w:val="19"/>
        </w:rPr>
        <w:t xml:space="preserve">Fr. </w:t>
      </w:r>
      <w:r w:rsidR="00A05A4A">
        <w:rPr>
          <w:sz w:val="19"/>
          <w:szCs w:val="19"/>
        </w:rPr>
        <w:t xml:space="preserve">Lee </w:t>
      </w:r>
      <w:r w:rsidR="00A05A4A" w:rsidRPr="00ED4C16">
        <w:rPr>
          <w:sz w:val="19"/>
          <w:szCs w:val="19"/>
        </w:rPr>
        <w:t>(T</w:t>
      </w:r>
      <w:r w:rsidR="00A05A4A">
        <w:rPr>
          <w:sz w:val="19"/>
          <w:szCs w:val="19"/>
        </w:rPr>
        <w:t>P)</w:t>
      </w:r>
    </w:p>
    <w:p w14:paraId="1335B2CE" w14:textId="77777777" w:rsidR="00273032" w:rsidRPr="00AD0BF0" w:rsidRDefault="00B845E5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="00273032" w:rsidRPr="00B14638">
        <w:rPr>
          <w:sz w:val="19"/>
          <w:szCs w:val="19"/>
          <w:highlight w:val="red"/>
        </w:rPr>
        <w:t>(No Dcn)</w:t>
      </w:r>
    </w:p>
    <w:p w14:paraId="0E1955B7" w14:textId="77777777" w:rsidR="00273032" w:rsidRDefault="00273032" w:rsidP="00273032">
      <w:pPr>
        <w:rPr>
          <w:b/>
          <w:bCs/>
          <w:sz w:val="19"/>
          <w:szCs w:val="19"/>
        </w:rPr>
      </w:pPr>
    </w:p>
    <w:p w14:paraId="71F63EDC" w14:textId="329CC0DC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1</w:t>
      </w:r>
    </w:p>
    <w:p w14:paraId="0ED672BD" w14:textId="3ECCA2BC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EE7644">
        <w:rPr>
          <w:sz w:val="19"/>
          <w:szCs w:val="19"/>
        </w:rPr>
        <w:t>Oscar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53FC7707" w14:textId="208F4EDB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99729C">
        <w:rPr>
          <w:sz w:val="19"/>
          <w:szCs w:val="19"/>
        </w:rPr>
        <w:t>L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176F347E" w14:textId="1E14338B" w:rsidR="00FB0F9F" w:rsidRDefault="00FB0F9F" w:rsidP="00FB0F9F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CF3232"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69B9BE06" w14:textId="77777777" w:rsidR="00A44CF9" w:rsidRDefault="00A44CF9" w:rsidP="00A44CF9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0D79016F" w14:textId="77777777" w:rsidR="007C3E58" w:rsidRPr="00AD0BF0" w:rsidRDefault="00FB0F9F" w:rsidP="007C3E5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A44CF9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7C3E58" w:rsidRPr="00B14638">
        <w:rPr>
          <w:sz w:val="19"/>
          <w:szCs w:val="19"/>
          <w:highlight w:val="red"/>
        </w:rPr>
        <w:t>(No Dcn)</w:t>
      </w:r>
    </w:p>
    <w:p w14:paraId="536FF565" w14:textId="77777777" w:rsidR="00A44CF9" w:rsidRDefault="00A44CF9" w:rsidP="00FB0F9F">
      <w:pPr>
        <w:rPr>
          <w:b/>
          <w:bCs/>
          <w:sz w:val="19"/>
          <w:szCs w:val="19"/>
        </w:rPr>
      </w:pPr>
    </w:p>
    <w:p w14:paraId="5055F4A0" w14:textId="6DEED1F4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2</w:t>
      </w:r>
    </w:p>
    <w:p w14:paraId="0C967C17" w14:textId="16C263EC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</w:p>
    <w:p w14:paraId="0423294B" w14:textId="7777777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77637248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3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01C815A9" w14:textId="77777777" w:rsidR="00281F03" w:rsidRDefault="00281F03" w:rsidP="00281F03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73F3A0C0" w14:textId="77777777" w:rsidR="00281F03" w:rsidRDefault="00281F03" w:rsidP="00281F03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</w:p>
    <w:p w14:paraId="33B6E996" w14:textId="77777777" w:rsidR="006B6AE1" w:rsidRDefault="006B6AE1" w:rsidP="006B6AE1">
      <w:pPr>
        <w:rPr>
          <w:sz w:val="19"/>
          <w:szCs w:val="19"/>
        </w:rPr>
      </w:pPr>
    </w:p>
    <w:p w14:paraId="0B2BFA29" w14:textId="2A2F7203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4</w:t>
      </w:r>
    </w:p>
    <w:p w14:paraId="3128A221" w14:textId="71FB0AE3" w:rsidR="006B6AE1" w:rsidRPr="00443163" w:rsidRDefault="006B6AE1" w:rsidP="006B6AE1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B30B79">
        <w:rPr>
          <w:sz w:val="19"/>
          <w:szCs w:val="19"/>
        </w:rPr>
        <w:t>Oscar</w:t>
      </w:r>
    </w:p>
    <w:p w14:paraId="7EE09E68" w14:textId="7777777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A29F47F" w14:textId="77777777" w:rsidR="006B6AE1" w:rsidRDefault="006B6AE1" w:rsidP="006B6AE1">
      <w:pPr>
        <w:rPr>
          <w:sz w:val="19"/>
          <w:szCs w:val="19"/>
        </w:rPr>
      </w:pPr>
    </w:p>
    <w:p w14:paraId="0695513B" w14:textId="74453093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5</w:t>
      </w:r>
    </w:p>
    <w:p w14:paraId="1B3E0207" w14:textId="787FF98E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977334">
        <w:rPr>
          <w:sz w:val="19"/>
          <w:szCs w:val="19"/>
        </w:rPr>
        <w:t>Lee</w:t>
      </w:r>
      <w:r w:rsidR="00DE51C3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– </w:t>
      </w:r>
      <w:r w:rsidR="00BE0532">
        <w:rPr>
          <w:sz w:val="19"/>
          <w:szCs w:val="19"/>
        </w:rPr>
        <w:t>Oak View</w:t>
      </w:r>
    </w:p>
    <w:p w14:paraId="1300186D" w14:textId="77777777" w:rsidR="00A03A5C" w:rsidRDefault="00A03A5C" w:rsidP="006B6AE1">
      <w:pPr>
        <w:rPr>
          <w:sz w:val="19"/>
          <w:szCs w:val="19"/>
        </w:rPr>
      </w:pPr>
    </w:p>
    <w:p w14:paraId="6EAB9B6D" w14:textId="53FEE5A4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977334">
        <w:rPr>
          <w:sz w:val="19"/>
          <w:szCs w:val="19"/>
        </w:rPr>
        <w:t>Oscar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3CB2977E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6</w:t>
      </w:r>
    </w:p>
    <w:p w14:paraId="5EC86C0C" w14:textId="77777777" w:rsidR="00AD5C71" w:rsidRPr="00442994" w:rsidRDefault="00A05A4A" w:rsidP="00AD5C71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="00AD5C71" w:rsidRPr="009C3F94">
        <w:rPr>
          <w:sz w:val="19"/>
          <w:szCs w:val="19"/>
        </w:rPr>
        <w:t>Fr</w:t>
      </w:r>
      <w:r w:rsidR="00AD5C71" w:rsidRPr="004A4564">
        <w:rPr>
          <w:sz w:val="19"/>
          <w:szCs w:val="19"/>
        </w:rPr>
        <w:t xml:space="preserve">. </w:t>
      </w:r>
      <w:r w:rsidR="00AD5C71">
        <w:rPr>
          <w:sz w:val="19"/>
          <w:szCs w:val="19"/>
        </w:rPr>
        <w:t xml:space="preserve">Oscar </w:t>
      </w:r>
    </w:p>
    <w:p w14:paraId="21412698" w14:textId="77777777" w:rsidR="00A05A4A" w:rsidRDefault="00A05A4A" w:rsidP="00A05A4A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6D3B8362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31A7DC88" w14:textId="77777777" w:rsidR="000C5A17" w:rsidRDefault="000C5A17" w:rsidP="00640928">
      <w:pPr>
        <w:rPr>
          <w:b/>
          <w:sz w:val="19"/>
          <w:szCs w:val="19"/>
          <w:u w:val="single"/>
        </w:rPr>
      </w:pPr>
    </w:p>
    <w:p w14:paraId="53ACBB6F" w14:textId="2EC3B70A" w:rsidR="00640928" w:rsidRDefault="00640928" w:rsidP="0064092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628F4">
        <w:rPr>
          <w:b/>
          <w:sz w:val="19"/>
          <w:szCs w:val="19"/>
          <w:u w:val="single"/>
        </w:rPr>
        <w:t>January</w:t>
      </w:r>
      <w:r>
        <w:rPr>
          <w:b/>
          <w:sz w:val="19"/>
          <w:szCs w:val="19"/>
          <w:u w:val="single"/>
        </w:rPr>
        <w:t xml:space="preserve"> </w:t>
      </w:r>
      <w:r w:rsidR="007F1D65">
        <w:rPr>
          <w:b/>
          <w:sz w:val="19"/>
          <w:szCs w:val="19"/>
          <w:u w:val="single"/>
        </w:rPr>
        <w:t>17</w:t>
      </w:r>
    </w:p>
    <w:p w14:paraId="249F6A7E" w14:textId="1B353BD1" w:rsidR="00640928" w:rsidRPr="00A16A45" w:rsidRDefault="00640928" w:rsidP="0064092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A22559">
        <w:rPr>
          <w:bCs/>
          <w:sz w:val="19"/>
          <w:szCs w:val="19"/>
        </w:rPr>
        <w:t>(</w:t>
      </w:r>
      <w:r w:rsidR="00CA4908">
        <w:rPr>
          <w:bCs/>
          <w:sz w:val="19"/>
          <w:szCs w:val="19"/>
        </w:rPr>
        <w:t>L</w:t>
      </w:r>
      <w:r w:rsidR="002952D3">
        <w:rPr>
          <w:bCs/>
          <w:sz w:val="19"/>
          <w:szCs w:val="19"/>
        </w:rPr>
        <w:t>B</w:t>
      </w:r>
      <w:r w:rsidR="00A22559">
        <w:rPr>
          <w:bCs/>
          <w:sz w:val="19"/>
          <w:szCs w:val="19"/>
        </w:rPr>
        <w:t>)</w:t>
      </w:r>
    </w:p>
    <w:p w14:paraId="5F3E0206" w14:textId="7B03ADC3" w:rsidR="00433982" w:rsidRPr="00CA4908" w:rsidRDefault="00640928" w:rsidP="00433982">
      <w:pPr>
        <w:rPr>
          <w:sz w:val="19"/>
          <w:szCs w:val="19"/>
          <w:lang w:val="es-MX"/>
        </w:rPr>
      </w:pPr>
      <w:r w:rsidRPr="00CA4908">
        <w:rPr>
          <w:bCs/>
          <w:sz w:val="19"/>
          <w:szCs w:val="19"/>
          <w:lang w:val="es-MX"/>
        </w:rPr>
        <w:t>4:00pm–</w:t>
      </w:r>
      <w:r w:rsidR="004967F9" w:rsidRPr="00CA4908">
        <w:rPr>
          <w:bCs/>
          <w:sz w:val="19"/>
          <w:szCs w:val="19"/>
          <w:lang w:val="es-MX"/>
        </w:rPr>
        <w:t xml:space="preserve"> </w:t>
      </w:r>
      <w:r w:rsidR="009334DC" w:rsidRPr="00CA4908">
        <w:rPr>
          <w:bCs/>
          <w:sz w:val="19"/>
          <w:szCs w:val="19"/>
          <w:lang w:val="es-MX"/>
        </w:rPr>
        <w:t xml:space="preserve">Fr. </w:t>
      </w:r>
      <w:r w:rsidR="00CA4908">
        <w:rPr>
          <w:bCs/>
          <w:sz w:val="19"/>
          <w:szCs w:val="19"/>
          <w:lang w:val="es-MX"/>
        </w:rPr>
        <w:t>Lee</w:t>
      </w:r>
      <w:r w:rsidRPr="00CA4908">
        <w:rPr>
          <w:bCs/>
          <w:sz w:val="19"/>
          <w:szCs w:val="19"/>
          <w:lang w:val="es-MX"/>
        </w:rPr>
        <w:t xml:space="preserve"> </w:t>
      </w:r>
      <w:r w:rsidR="00433982" w:rsidRPr="00CA4908">
        <w:rPr>
          <w:sz w:val="19"/>
          <w:szCs w:val="19"/>
          <w:highlight w:val="red"/>
          <w:lang w:val="es-MX"/>
        </w:rPr>
        <w:t>(No Dcn)</w:t>
      </w:r>
    </w:p>
    <w:p w14:paraId="40AEA6ED" w14:textId="77777777" w:rsidR="00273032" w:rsidRPr="00AD0BF0" w:rsidRDefault="00273032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>(No Dcn)</w:t>
      </w:r>
    </w:p>
    <w:p w14:paraId="2E73467A" w14:textId="77777777" w:rsidR="00697BE1" w:rsidRPr="00977334" w:rsidRDefault="00697BE1" w:rsidP="00640928">
      <w:pPr>
        <w:rPr>
          <w:b/>
          <w:bCs/>
          <w:sz w:val="19"/>
          <w:szCs w:val="19"/>
          <w:u w:val="single"/>
        </w:rPr>
      </w:pPr>
    </w:p>
    <w:p w14:paraId="05634E08" w14:textId="63B4FCBC" w:rsidR="00640928" w:rsidRPr="00EB457A" w:rsidRDefault="00640928" w:rsidP="00640928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8</w:t>
      </w:r>
    </w:p>
    <w:p w14:paraId="249506BE" w14:textId="5F551182" w:rsidR="00C02373" w:rsidRDefault="00640928" w:rsidP="00C02373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 w:rsidR="004E0E5C">
        <w:rPr>
          <w:bCs/>
          <w:sz w:val="19"/>
          <w:szCs w:val="19"/>
        </w:rPr>
        <w:t xml:space="preserve">Fr. </w:t>
      </w:r>
      <w:r w:rsidR="00FF238D">
        <w:rPr>
          <w:bCs/>
          <w:sz w:val="19"/>
          <w:szCs w:val="19"/>
        </w:rPr>
        <w:t>Lee</w:t>
      </w:r>
      <w:r w:rsidR="00791F58">
        <w:rPr>
          <w:bCs/>
          <w:sz w:val="19"/>
          <w:szCs w:val="19"/>
        </w:rPr>
        <w:t xml:space="preserve"> </w:t>
      </w:r>
      <w:r w:rsidR="00C02373" w:rsidRPr="00B14638">
        <w:rPr>
          <w:sz w:val="19"/>
          <w:szCs w:val="19"/>
          <w:highlight w:val="red"/>
        </w:rPr>
        <w:t>(No Dcn)</w:t>
      </w:r>
      <w:r w:rsidR="00C02373" w:rsidRPr="00B14638">
        <w:rPr>
          <w:sz w:val="19"/>
          <w:szCs w:val="19"/>
        </w:rPr>
        <w:t xml:space="preserve"> </w:t>
      </w:r>
    </w:p>
    <w:p w14:paraId="43A0AC75" w14:textId="3DD56C17" w:rsidR="00CF3232" w:rsidRDefault="00CF3232" w:rsidP="00CF3232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CA4908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02AF16DE" w14:textId="687F3C49" w:rsidR="00324C39" w:rsidRDefault="00640928" w:rsidP="00640928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</w:t>
      </w:r>
      <w:r w:rsidR="004E7E5C" w:rsidRPr="00CF3232">
        <w:rPr>
          <w:sz w:val="19"/>
          <w:szCs w:val="19"/>
        </w:rPr>
        <w:t xml:space="preserve">Fr. </w:t>
      </w:r>
      <w:r w:rsidR="00CA4908">
        <w:rPr>
          <w:sz w:val="19"/>
          <w:szCs w:val="19"/>
        </w:rPr>
        <w:t>Oscar</w:t>
      </w:r>
      <w:r w:rsidR="00791F58" w:rsidRPr="00CF3232">
        <w:rPr>
          <w:bCs/>
          <w:sz w:val="19"/>
          <w:szCs w:val="19"/>
        </w:rPr>
        <w:t xml:space="preserve"> </w:t>
      </w:r>
      <w:r w:rsidR="004E0E5C" w:rsidRPr="00CF3232">
        <w:rPr>
          <w:sz w:val="19"/>
          <w:szCs w:val="19"/>
          <w:highlight w:val="red"/>
        </w:rPr>
        <w:t>(No Dcn)</w:t>
      </w:r>
    </w:p>
    <w:p w14:paraId="281E80B2" w14:textId="77777777" w:rsidR="00CF3232" w:rsidRDefault="00CF3232" w:rsidP="00CF3232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2DA9B9E3" w14:textId="14C8F98D" w:rsidR="009334DC" w:rsidRDefault="00640928" w:rsidP="00640928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="004E7E5C"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</w:t>
      </w:r>
      <w:r w:rsidR="004E7E5C" w:rsidRPr="00CF3232">
        <w:rPr>
          <w:sz w:val="19"/>
          <w:szCs w:val="19"/>
        </w:rPr>
        <w:t xml:space="preserve">Fr. </w:t>
      </w:r>
      <w:r w:rsidR="00CF3232" w:rsidRPr="00CF3232">
        <w:rPr>
          <w:bCs/>
          <w:sz w:val="19"/>
          <w:szCs w:val="19"/>
        </w:rPr>
        <w:t>Oscar</w:t>
      </w:r>
      <w:r w:rsidR="00306E6C" w:rsidRPr="00CF3232">
        <w:rPr>
          <w:sz w:val="19"/>
          <w:szCs w:val="19"/>
        </w:rPr>
        <w:t xml:space="preserve"> </w:t>
      </w:r>
      <w:r w:rsidR="00121DA2" w:rsidRPr="00CF3232">
        <w:rPr>
          <w:sz w:val="19"/>
          <w:szCs w:val="19"/>
        </w:rPr>
        <w:t>–</w:t>
      </w:r>
      <w:r w:rsidRPr="00CF3232">
        <w:rPr>
          <w:sz w:val="19"/>
          <w:szCs w:val="19"/>
        </w:rPr>
        <w:t xml:space="preserve"> Span</w:t>
      </w:r>
      <w:r w:rsidR="00121DA2" w:rsidRPr="00CF3232">
        <w:rPr>
          <w:sz w:val="19"/>
          <w:szCs w:val="19"/>
        </w:rPr>
        <w:t xml:space="preserve"> </w:t>
      </w:r>
      <w:r w:rsidR="00433982">
        <w:rPr>
          <w:sz w:val="19"/>
          <w:szCs w:val="19"/>
        </w:rPr>
        <w:t>(TP)</w:t>
      </w:r>
    </w:p>
    <w:p w14:paraId="07746EC2" w14:textId="77777777" w:rsidR="00277E16" w:rsidRPr="003F5468" w:rsidRDefault="00277E16" w:rsidP="00277E16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Monthly Baptisms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3C25E3CB" w14:textId="6B2C5D23" w:rsidR="00A45AA4" w:rsidRDefault="00A45AA4" w:rsidP="005366BC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Priest Convocation 19 - 21</w:t>
      </w:r>
    </w:p>
    <w:p w14:paraId="72F41EFC" w14:textId="25EACF78" w:rsidR="005366BC" w:rsidRDefault="005366BC" w:rsidP="005366BC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19</w:t>
      </w:r>
    </w:p>
    <w:p w14:paraId="604889F1" w14:textId="0B88D747" w:rsidR="00062B85" w:rsidRDefault="0061269D" w:rsidP="00A45AA4">
      <w:pPr>
        <w:rPr>
          <w:sz w:val="19"/>
          <w:szCs w:val="19"/>
        </w:rPr>
      </w:pPr>
      <w:r>
        <w:rPr>
          <w:sz w:val="19"/>
          <w:szCs w:val="19"/>
        </w:rPr>
        <w:t xml:space="preserve">9:00am – </w:t>
      </w:r>
      <w:r w:rsidR="00A45AA4">
        <w:rPr>
          <w:sz w:val="19"/>
          <w:szCs w:val="19"/>
        </w:rPr>
        <w:t>No Mass or Confessions</w:t>
      </w:r>
    </w:p>
    <w:p w14:paraId="59E0DC28" w14:textId="77777777" w:rsidR="00062B85" w:rsidRDefault="00062B85" w:rsidP="00062B85">
      <w:pPr>
        <w:rPr>
          <w:sz w:val="19"/>
          <w:szCs w:val="19"/>
        </w:rPr>
      </w:pPr>
    </w:p>
    <w:p w14:paraId="2292CA0F" w14:textId="4A04C576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0</w:t>
      </w:r>
    </w:p>
    <w:p w14:paraId="643123F2" w14:textId="06E0E2A7" w:rsidR="00A45AA4" w:rsidRDefault="00A45AA4" w:rsidP="00A45AA4">
      <w:pPr>
        <w:rPr>
          <w:sz w:val="19"/>
          <w:szCs w:val="19"/>
        </w:rPr>
      </w:pPr>
      <w:r>
        <w:rPr>
          <w:sz w:val="19"/>
          <w:szCs w:val="19"/>
        </w:rPr>
        <w:t>12:00pm – No Mass or Confessions</w:t>
      </w:r>
    </w:p>
    <w:p w14:paraId="1964A73C" w14:textId="77777777" w:rsidR="00B205E7" w:rsidRDefault="00B205E7" w:rsidP="00B205E7">
      <w:pPr>
        <w:rPr>
          <w:sz w:val="19"/>
          <w:szCs w:val="19"/>
        </w:rPr>
      </w:pPr>
    </w:p>
    <w:p w14:paraId="00DAC77B" w14:textId="1753502C" w:rsidR="00A45AA4" w:rsidRDefault="00A45AA4" w:rsidP="00A45AA4">
      <w:pPr>
        <w:rPr>
          <w:sz w:val="19"/>
          <w:szCs w:val="19"/>
        </w:rPr>
      </w:pPr>
      <w:r>
        <w:rPr>
          <w:sz w:val="19"/>
          <w:szCs w:val="19"/>
        </w:rPr>
        <w:t>7:00pm – No Mass or Confessions</w:t>
      </w:r>
    </w:p>
    <w:p w14:paraId="78C4366F" w14:textId="77777777" w:rsidR="00B205E7" w:rsidRDefault="00B205E7" w:rsidP="00B205E7">
      <w:pPr>
        <w:rPr>
          <w:sz w:val="19"/>
          <w:szCs w:val="19"/>
        </w:rPr>
      </w:pPr>
    </w:p>
    <w:p w14:paraId="5E2525C0" w14:textId="6D83C47B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1</w:t>
      </w:r>
    </w:p>
    <w:p w14:paraId="5EA52EF8" w14:textId="77777777" w:rsidR="00A45AA4" w:rsidRDefault="00A45AA4" w:rsidP="00A45AA4">
      <w:pPr>
        <w:rPr>
          <w:sz w:val="19"/>
          <w:szCs w:val="19"/>
        </w:rPr>
      </w:pPr>
      <w:r>
        <w:rPr>
          <w:sz w:val="19"/>
          <w:szCs w:val="19"/>
        </w:rPr>
        <w:t>9:00am – No Mass or Confessions</w:t>
      </w:r>
    </w:p>
    <w:p w14:paraId="0E3511E5" w14:textId="77777777" w:rsidR="00B205E7" w:rsidRDefault="00B205E7" w:rsidP="00B205E7">
      <w:pPr>
        <w:rPr>
          <w:sz w:val="19"/>
          <w:szCs w:val="19"/>
        </w:rPr>
      </w:pPr>
    </w:p>
    <w:p w14:paraId="24FC3185" w14:textId="2008786A" w:rsidR="00B205E7" w:rsidRPr="009C3F94" w:rsidRDefault="00B205E7" w:rsidP="00B205E7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2</w:t>
      </w:r>
    </w:p>
    <w:p w14:paraId="7A047F0C" w14:textId="483EA5A5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5815A0">
        <w:rPr>
          <w:sz w:val="19"/>
          <w:szCs w:val="19"/>
        </w:rPr>
        <w:t>Lee</w:t>
      </w:r>
      <w:r>
        <w:rPr>
          <w:sz w:val="19"/>
          <w:szCs w:val="19"/>
        </w:rPr>
        <w:t xml:space="preserve"> – </w:t>
      </w:r>
      <w:r w:rsidR="002620E8">
        <w:rPr>
          <w:sz w:val="19"/>
          <w:szCs w:val="19"/>
        </w:rPr>
        <w:t>Spring Oak</w:t>
      </w:r>
    </w:p>
    <w:p w14:paraId="198AF75B" w14:textId="77777777" w:rsidR="00B205E7" w:rsidRDefault="00B205E7" w:rsidP="00B205E7">
      <w:pPr>
        <w:rPr>
          <w:sz w:val="19"/>
          <w:szCs w:val="19"/>
        </w:rPr>
      </w:pPr>
    </w:p>
    <w:p w14:paraId="03402B9D" w14:textId="50626BE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5815A0">
        <w:rPr>
          <w:sz w:val="19"/>
          <w:szCs w:val="19"/>
        </w:rPr>
        <w:t>Oscar</w:t>
      </w:r>
    </w:p>
    <w:p w14:paraId="4FD5D96F" w14:textId="77777777" w:rsidR="00B205E7" w:rsidRPr="009C3F94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A036864" w14:textId="7777777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4FC8B8D7" w14:textId="77777777" w:rsidR="00B205E7" w:rsidRDefault="00B205E7" w:rsidP="00B205E7">
      <w:pPr>
        <w:rPr>
          <w:sz w:val="19"/>
          <w:szCs w:val="19"/>
        </w:rPr>
      </w:pPr>
    </w:p>
    <w:p w14:paraId="6267FB40" w14:textId="78FC406C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3</w:t>
      </w:r>
    </w:p>
    <w:p w14:paraId="4A1EBCB6" w14:textId="77777777" w:rsidR="00B205E7" w:rsidRPr="00442994" w:rsidRDefault="00B205E7" w:rsidP="00B205E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>
        <w:rPr>
          <w:sz w:val="19"/>
          <w:szCs w:val="19"/>
        </w:rPr>
        <w:t xml:space="preserve">Oscar </w:t>
      </w:r>
    </w:p>
    <w:p w14:paraId="183A72A1" w14:textId="77777777" w:rsidR="00B205E7" w:rsidRDefault="00B205E7" w:rsidP="00B205E7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10172F8C" w14:textId="2B788EBF" w:rsidR="00FE4820" w:rsidRPr="00A944D0" w:rsidRDefault="00FE4820" w:rsidP="00FE4820">
      <w:pPr>
        <w:rPr>
          <w:b/>
          <w:bCs/>
          <w:sz w:val="19"/>
          <w:szCs w:val="19"/>
        </w:rPr>
      </w:pPr>
    </w:p>
    <w:p w14:paraId="2AA7A69E" w14:textId="77777777" w:rsidR="0071379F" w:rsidRDefault="0071379F" w:rsidP="00FE4820">
      <w:pPr>
        <w:rPr>
          <w:sz w:val="19"/>
          <w:szCs w:val="19"/>
        </w:rPr>
      </w:pPr>
    </w:p>
    <w:p w14:paraId="7CAEE3B4" w14:textId="77777777" w:rsidR="0071379F" w:rsidRDefault="0071379F" w:rsidP="00FE4820">
      <w:pPr>
        <w:rPr>
          <w:sz w:val="19"/>
          <w:szCs w:val="19"/>
        </w:rPr>
      </w:pPr>
    </w:p>
    <w:p w14:paraId="490D3761" w14:textId="77777777" w:rsidR="0071379F" w:rsidRDefault="0071379F" w:rsidP="00FE4820">
      <w:pPr>
        <w:rPr>
          <w:sz w:val="19"/>
          <w:szCs w:val="19"/>
        </w:rPr>
      </w:pPr>
    </w:p>
    <w:p w14:paraId="2829340A" w14:textId="77777777" w:rsidR="0071379F" w:rsidRDefault="0071379F" w:rsidP="00FE4820">
      <w:pPr>
        <w:rPr>
          <w:sz w:val="19"/>
          <w:szCs w:val="19"/>
        </w:rPr>
      </w:pPr>
    </w:p>
    <w:p w14:paraId="3210F639" w14:textId="0B5A71DD" w:rsidR="0071379F" w:rsidRDefault="0071379F" w:rsidP="007137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628F4">
        <w:rPr>
          <w:b/>
          <w:sz w:val="19"/>
          <w:szCs w:val="19"/>
          <w:u w:val="single"/>
        </w:rPr>
        <w:t>January</w:t>
      </w:r>
      <w:r>
        <w:rPr>
          <w:b/>
          <w:sz w:val="19"/>
          <w:szCs w:val="19"/>
          <w:u w:val="single"/>
        </w:rPr>
        <w:t xml:space="preserve"> </w:t>
      </w:r>
      <w:r w:rsidR="007F1D65">
        <w:rPr>
          <w:b/>
          <w:sz w:val="19"/>
          <w:szCs w:val="19"/>
          <w:u w:val="single"/>
        </w:rPr>
        <w:t>24</w:t>
      </w:r>
    </w:p>
    <w:p w14:paraId="4FC2AD0A" w14:textId="0D2F2465" w:rsidR="0071379F" w:rsidRPr="00A16A45" w:rsidRDefault="0071379F" w:rsidP="007137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914294">
        <w:rPr>
          <w:bCs/>
          <w:sz w:val="19"/>
          <w:szCs w:val="19"/>
        </w:rPr>
        <w:t>O</w:t>
      </w:r>
      <w:r>
        <w:rPr>
          <w:bCs/>
          <w:sz w:val="19"/>
          <w:szCs w:val="19"/>
        </w:rPr>
        <w:t>B)</w:t>
      </w:r>
    </w:p>
    <w:p w14:paraId="7A754BA5" w14:textId="2EBBF315" w:rsidR="0071379F" w:rsidRPr="00914294" w:rsidRDefault="0071379F" w:rsidP="0071379F">
      <w:pPr>
        <w:rPr>
          <w:sz w:val="19"/>
          <w:szCs w:val="19"/>
          <w:lang w:val="es-MX"/>
        </w:rPr>
      </w:pPr>
      <w:r w:rsidRPr="00914294">
        <w:rPr>
          <w:bCs/>
          <w:sz w:val="19"/>
          <w:szCs w:val="19"/>
          <w:lang w:val="es-MX"/>
        </w:rPr>
        <w:t xml:space="preserve">4:00pm – Fr. </w:t>
      </w:r>
      <w:r w:rsidR="00914294" w:rsidRPr="00914294">
        <w:rPr>
          <w:bCs/>
          <w:sz w:val="19"/>
          <w:szCs w:val="19"/>
          <w:lang w:val="es-MX"/>
        </w:rPr>
        <w:t>Oscar</w:t>
      </w:r>
      <w:r w:rsidRPr="00914294">
        <w:rPr>
          <w:bCs/>
          <w:sz w:val="19"/>
          <w:szCs w:val="19"/>
          <w:lang w:val="es-MX"/>
        </w:rPr>
        <w:t xml:space="preserve"> </w:t>
      </w:r>
      <w:r w:rsidRPr="00914294">
        <w:rPr>
          <w:sz w:val="19"/>
          <w:szCs w:val="19"/>
          <w:highlight w:val="red"/>
          <w:lang w:val="es-MX"/>
        </w:rPr>
        <w:t>(No Dcn)</w:t>
      </w:r>
      <w:r w:rsidRPr="00914294">
        <w:rPr>
          <w:sz w:val="19"/>
          <w:szCs w:val="19"/>
          <w:lang w:val="es-MX"/>
        </w:rPr>
        <w:t xml:space="preserve"> </w:t>
      </w:r>
    </w:p>
    <w:p w14:paraId="6A384D2A" w14:textId="77777777" w:rsidR="00273032" w:rsidRPr="00AD0BF0" w:rsidRDefault="00273032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>(No Dcn)</w:t>
      </w:r>
    </w:p>
    <w:p w14:paraId="407CAC1D" w14:textId="77777777" w:rsidR="00773A96" w:rsidRDefault="00773A96" w:rsidP="00220BD5">
      <w:pPr>
        <w:rPr>
          <w:b/>
          <w:bCs/>
          <w:sz w:val="19"/>
          <w:szCs w:val="19"/>
          <w:u w:val="single"/>
        </w:rPr>
      </w:pPr>
    </w:p>
    <w:p w14:paraId="3EC74351" w14:textId="134E5E19" w:rsidR="00754B8C" w:rsidRDefault="0071379F" w:rsidP="00220BD5">
      <w:pPr>
        <w:rPr>
          <w:sz w:val="19"/>
          <w:szCs w:val="19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9628F4">
        <w:rPr>
          <w:b/>
          <w:bCs/>
          <w:sz w:val="19"/>
          <w:szCs w:val="19"/>
          <w:u w:val="single"/>
        </w:rPr>
        <w:t>January</w:t>
      </w:r>
      <w:r w:rsidRPr="00BC714E"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5</w:t>
      </w:r>
    </w:p>
    <w:p w14:paraId="23B3A5B5" w14:textId="77777777" w:rsidR="00A04E85" w:rsidRPr="00A04E85" w:rsidRDefault="00754B8C" w:rsidP="00A04E85">
      <w:pPr>
        <w:rPr>
          <w:sz w:val="19"/>
          <w:szCs w:val="19"/>
        </w:rPr>
      </w:pPr>
      <w:r>
        <w:rPr>
          <w:sz w:val="19"/>
          <w:szCs w:val="19"/>
        </w:rPr>
        <w:t xml:space="preserve">8:00am – Fr. </w:t>
      </w:r>
      <w:r w:rsidR="00DA5A4F">
        <w:rPr>
          <w:sz w:val="19"/>
          <w:szCs w:val="19"/>
        </w:rPr>
        <w:t>Lee</w:t>
      </w:r>
      <w:r w:rsidR="0071379F" w:rsidRPr="00EB457A">
        <w:rPr>
          <w:sz w:val="19"/>
          <w:szCs w:val="19"/>
        </w:rPr>
        <w:t xml:space="preserve"> </w:t>
      </w:r>
      <w:r w:rsidR="00A04E85" w:rsidRPr="00A04E85">
        <w:rPr>
          <w:sz w:val="19"/>
          <w:szCs w:val="19"/>
          <w:highlight w:val="red"/>
        </w:rPr>
        <w:t>(No Dcn)</w:t>
      </w:r>
      <w:r w:rsidR="00A04E85" w:rsidRPr="00A04E85">
        <w:rPr>
          <w:sz w:val="19"/>
          <w:szCs w:val="19"/>
        </w:rPr>
        <w:t xml:space="preserve"> </w:t>
      </w:r>
    </w:p>
    <w:p w14:paraId="3498BDB6" w14:textId="18C0C978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045D71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62B2C835" w14:textId="587B427C" w:rsidR="0071379F" w:rsidRDefault="0071379F" w:rsidP="0071379F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045D71">
        <w:rPr>
          <w:sz w:val="19"/>
          <w:szCs w:val="19"/>
        </w:rPr>
        <w:t>Lee</w:t>
      </w:r>
      <w:r>
        <w:rPr>
          <w:sz w:val="19"/>
          <w:szCs w:val="19"/>
        </w:rPr>
        <w:t xml:space="preserve"> </w:t>
      </w:r>
      <w:r w:rsidRPr="00823601">
        <w:rPr>
          <w:sz w:val="19"/>
          <w:szCs w:val="19"/>
        </w:rPr>
        <w:t>(</w:t>
      </w:r>
      <w:r w:rsidR="00D2389E">
        <w:rPr>
          <w:sz w:val="19"/>
          <w:szCs w:val="19"/>
        </w:rPr>
        <w:t>TP)</w:t>
      </w:r>
      <w:r w:rsidRPr="00B14638">
        <w:rPr>
          <w:sz w:val="19"/>
          <w:szCs w:val="19"/>
        </w:rPr>
        <w:t xml:space="preserve"> </w:t>
      </w:r>
    </w:p>
    <w:p w14:paraId="7FB771F7" w14:textId="77777777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3B9C1355" w14:textId="77777777" w:rsidR="0071379F" w:rsidRPr="00AD0BF0" w:rsidRDefault="0071379F" w:rsidP="0071379F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>
        <w:rPr>
          <w:sz w:val="19"/>
          <w:szCs w:val="19"/>
        </w:rPr>
        <w:t>Oscar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>(No Dcn)</w:t>
      </w:r>
    </w:p>
    <w:p w14:paraId="58683DA0" w14:textId="77777777" w:rsidR="0071379F" w:rsidRDefault="0071379F" w:rsidP="00FE4820">
      <w:pPr>
        <w:rPr>
          <w:sz w:val="19"/>
          <w:szCs w:val="19"/>
        </w:rPr>
      </w:pPr>
    </w:p>
    <w:p w14:paraId="021C93CD" w14:textId="162174A0" w:rsidR="00BC7F12" w:rsidRDefault="00BC7F12" w:rsidP="00BC7F1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6</w:t>
      </w:r>
    </w:p>
    <w:p w14:paraId="1D5ECFBB" w14:textId="77777777" w:rsidR="00BC7F12" w:rsidRDefault="00BC7F12" w:rsidP="00BC7F12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5953EB83" w14:textId="77777777" w:rsidR="00BC7F12" w:rsidRDefault="00BC7F12" w:rsidP="00BC7F12">
      <w:pPr>
        <w:rPr>
          <w:sz w:val="19"/>
          <w:szCs w:val="19"/>
        </w:rPr>
      </w:pPr>
      <w:r>
        <w:rPr>
          <w:sz w:val="19"/>
          <w:szCs w:val="19"/>
        </w:rPr>
        <w:t>9:30am – Confessions</w:t>
      </w:r>
    </w:p>
    <w:p w14:paraId="037EE260" w14:textId="77777777" w:rsidR="00BC7F12" w:rsidRDefault="00BC7F12" w:rsidP="00BC7F12">
      <w:pPr>
        <w:rPr>
          <w:sz w:val="19"/>
          <w:szCs w:val="19"/>
        </w:rPr>
      </w:pPr>
    </w:p>
    <w:p w14:paraId="306AEC8C" w14:textId="33F8452A" w:rsidR="00114894" w:rsidRDefault="00114894" w:rsidP="00114894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7</w:t>
      </w:r>
    </w:p>
    <w:p w14:paraId="110172E1" w14:textId="10149402" w:rsidR="00114894" w:rsidRPr="00110A1A" w:rsidRDefault="00114894" w:rsidP="00114894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89167A">
        <w:rPr>
          <w:sz w:val="19"/>
          <w:szCs w:val="19"/>
        </w:rPr>
        <w:t>Oscar</w:t>
      </w:r>
    </w:p>
    <w:p w14:paraId="7FA0E82B" w14:textId="77777777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6B253678" w14:textId="77777777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1820119F" w14:textId="0DA780D9" w:rsidR="00BC7F12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7:00pm – Mass – Fr. Oscar Span</w:t>
      </w:r>
    </w:p>
    <w:p w14:paraId="2356B513" w14:textId="77777777" w:rsidR="00114894" w:rsidRDefault="00114894" w:rsidP="00114894">
      <w:pPr>
        <w:rPr>
          <w:sz w:val="19"/>
          <w:szCs w:val="19"/>
        </w:rPr>
      </w:pPr>
    </w:p>
    <w:p w14:paraId="549BDB4C" w14:textId="5203A451" w:rsidR="00114894" w:rsidRDefault="00114894" w:rsidP="00114894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8</w:t>
      </w:r>
    </w:p>
    <w:p w14:paraId="7A38CF71" w14:textId="77777777" w:rsidR="00114894" w:rsidRPr="00443163" w:rsidRDefault="00114894" w:rsidP="00114894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>
        <w:rPr>
          <w:sz w:val="19"/>
          <w:szCs w:val="19"/>
        </w:rPr>
        <w:t>Oscar</w:t>
      </w:r>
    </w:p>
    <w:p w14:paraId="707B2446" w14:textId="77777777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3F2B85F2" w14:textId="77777777" w:rsidR="00114894" w:rsidRDefault="00114894" w:rsidP="00114894">
      <w:pPr>
        <w:rPr>
          <w:sz w:val="19"/>
          <w:szCs w:val="19"/>
        </w:rPr>
      </w:pPr>
    </w:p>
    <w:p w14:paraId="03BE59C7" w14:textId="4BD19E5D" w:rsidR="00114894" w:rsidRPr="009C3F94" w:rsidRDefault="00114894" w:rsidP="00114894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628F4">
        <w:rPr>
          <w:b/>
          <w:bCs/>
          <w:sz w:val="19"/>
          <w:szCs w:val="19"/>
          <w:u w:val="single"/>
        </w:rPr>
        <w:t>January</w:t>
      </w:r>
      <w:r>
        <w:rPr>
          <w:b/>
          <w:bCs/>
          <w:sz w:val="19"/>
          <w:szCs w:val="19"/>
          <w:u w:val="single"/>
        </w:rPr>
        <w:t xml:space="preserve"> </w:t>
      </w:r>
      <w:r w:rsidR="007F1D65">
        <w:rPr>
          <w:b/>
          <w:bCs/>
          <w:sz w:val="19"/>
          <w:szCs w:val="19"/>
          <w:u w:val="single"/>
        </w:rPr>
        <w:t>29</w:t>
      </w:r>
    </w:p>
    <w:p w14:paraId="3886D7FF" w14:textId="2163C91F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 xml:space="preserve">3pm – Fr. Oscar – </w:t>
      </w:r>
      <w:r w:rsidR="002620E8">
        <w:rPr>
          <w:sz w:val="19"/>
          <w:szCs w:val="19"/>
        </w:rPr>
        <w:t>Pruitt</w:t>
      </w:r>
    </w:p>
    <w:p w14:paraId="69077498" w14:textId="0D687F02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89167A">
        <w:rPr>
          <w:sz w:val="19"/>
          <w:szCs w:val="19"/>
        </w:rPr>
        <w:t>Oscar</w:t>
      </w:r>
    </w:p>
    <w:p w14:paraId="5E10D1F2" w14:textId="262556FF" w:rsidR="00114894" w:rsidRPr="009C3F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6:30pm – Adoration</w:t>
      </w:r>
    </w:p>
    <w:p w14:paraId="46530BE0" w14:textId="77777777" w:rsidR="00114894" w:rsidRDefault="00114894" w:rsidP="00114894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E1DD2CA" w14:textId="77777777" w:rsidR="00C81E90" w:rsidRDefault="00C81E90" w:rsidP="00114894">
      <w:pPr>
        <w:rPr>
          <w:sz w:val="19"/>
          <w:szCs w:val="19"/>
        </w:rPr>
      </w:pPr>
    </w:p>
    <w:p w14:paraId="55029C54" w14:textId="4E657011" w:rsidR="00C81E90" w:rsidRDefault="00C81E90" w:rsidP="00C81E9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>
        <w:rPr>
          <w:b/>
          <w:bCs/>
          <w:sz w:val="19"/>
          <w:szCs w:val="19"/>
          <w:u w:val="single"/>
        </w:rPr>
        <w:t>January 30</w:t>
      </w:r>
    </w:p>
    <w:p w14:paraId="60341E60" w14:textId="77777777" w:rsidR="00C81E90" w:rsidRPr="00442994" w:rsidRDefault="00C81E90" w:rsidP="00C81E90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>
        <w:rPr>
          <w:sz w:val="19"/>
          <w:szCs w:val="19"/>
        </w:rPr>
        <w:t xml:space="preserve">Oscar </w:t>
      </w:r>
    </w:p>
    <w:p w14:paraId="463E0996" w14:textId="4A7E3D3D" w:rsidR="00C81E90" w:rsidRDefault="00C81E90" w:rsidP="00C81E90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</w:p>
    <w:p w14:paraId="6F4536EB" w14:textId="77777777" w:rsidR="003A416A" w:rsidRDefault="003A416A" w:rsidP="00C81E90">
      <w:pPr>
        <w:rPr>
          <w:sz w:val="19"/>
          <w:szCs w:val="19"/>
        </w:rPr>
      </w:pPr>
    </w:p>
    <w:p w14:paraId="7FBC2687" w14:textId="1D5CE63A" w:rsidR="003A416A" w:rsidRDefault="003A416A" w:rsidP="003A416A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>
        <w:rPr>
          <w:b/>
          <w:sz w:val="19"/>
          <w:szCs w:val="19"/>
          <w:u w:val="single"/>
        </w:rPr>
        <w:t xml:space="preserve">January </w:t>
      </w:r>
      <w:r w:rsidR="005901A7">
        <w:rPr>
          <w:b/>
          <w:sz w:val="19"/>
          <w:szCs w:val="19"/>
          <w:u w:val="single"/>
        </w:rPr>
        <w:t>3</w:t>
      </w:r>
      <w:r>
        <w:rPr>
          <w:b/>
          <w:sz w:val="19"/>
          <w:szCs w:val="19"/>
          <w:u w:val="single"/>
        </w:rPr>
        <w:t>1</w:t>
      </w:r>
    </w:p>
    <w:p w14:paraId="701F074B" w14:textId="551DC50B" w:rsidR="003A416A" w:rsidRPr="00A16A45" w:rsidRDefault="003A416A" w:rsidP="003A416A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DD2F47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7167CAFE" w14:textId="03E5CF57" w:rsidR="003A416A" w:rsidRPr="00233279" w:rsidRDefault="003A416A" w:rsidP="003A416A">
      <w:pPr>
        <w:rPr>
          <w:sz w:val="19"/>
          <w:szCs w:val="19"/>
        </w:rPr>
      </w:pPr>
      <w:r w:rsidRPr="00233279">
        <w:rPr>
          <w:bCs/>
          <w:sz w:val="19"/>
          <w:szCs w:val="19"/>
        </w:rPr>
        <w:t xml:space="preserve">4:00pm– Fr. </w:t>
      </w:r>
      <w:r w:rsidR="00DD2F47" w:rsidRPr="00233279">
        <w:rPr>
          <w:bCs/>
          <w:sz w:val="19"/>
          <w:szCs w:val="19"/>
        </w:rPr>
        <w:t>Lee</w:t>
      </w:r>
      <w:r w:rsidRPr="00233279">
        <w:rPr>
          <w:bCs/>
          <w:sz w:val="19"/>
          <w:szCs w:val="19"/>
        </w:rPr>
        <w:t xml:space="preserve"> </w:t>
      </w:r>
      <w:r w:rsidR="00E63DFE" w:rsidRPr="00233279">
        <w:rPr>
          <w:bCs/>
          <w:sz w:val="19"/>
          <w:szCs w:val="19"/>
        </w:rPr>
        <w:t>(TP)</w:t>
      </w:r>
    </w:p>
    <w:p w14:paraId="7177C664" w14:textId="51B27B05" w:rsidR="003A416A" w:rsidRPr="00EB457A" w:rsidRDefault="003A416A" w:rsidP="003A416A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>
        <w:rPr>
          <w:b/>
          <w:bCs/>
          <w:sz w:val="19"/>
          <w:szCs w:val="19"/>
          <w:u w:val="single"/>
        </w:rPr>
        <w:t>February 1</w:t>
      </w:r>
    </w:p>
    <w:p w14:paraId="1B02EE81" w14:textId="2543A017" w:rsidR="003A416A" w:rsidRDefault="003A416A" w:rsidP="003A416A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DD2F47">
        <w:rPr>
          <w:bCs/>
          <w:sz w:val="19"/>
          <w:szCs w:val="19"/>
        </w:rPr>
        <w:t>Oscar</w:t>
      </w:r>
      <w:r>
        <w:rPr>
          <w:bCs/>
          <w:sz w:val="19"/>
          <w:szCs w:val="19"/>
        </w:rPr>
        <w:t xml:space="preserve"> </w:t>
      </w:r>
      <w:r w:rsidRPr="00B14638">
        <w:rPr>
          <w:sz w:val="19"/>
          <w:szCs w:val="19"/>
          <w:highlight w:val="red"/>
        </w:rPr>
        <w:t>(No Dcn)</w:t>
      </w:r>
      <w:r w:rsidRPr="00B14638">
        <w:rPr>
          <w:sz w:val="19"/>
          <w:szCs w:val="19"/>
        </w:rPr>
        <w:t xml:space="preserve"> </w:t>
      </w:r>
    </w:p>
    <w:p w14:paraId="5A848E39" w14:textId="77777777" w:rsidR="003A416A" w:rsidRDefault="003A416A" w:rsidP="003A416A">
      <w:pPr>
        <w:rPr>
          <w:sz w:val="19"/>
          <w:szCs w:val="19"/>
        </w:rPr>
      </w:pPr>
      <w:r>
        <w:rPr>
          <w:sz w:val="19"/>
          <w:szCs w:val="19"/>
        </w:rPr>
        <w:t>9:15am – Confessions (LB)</w:t>
      </w:r>
    </w:p>
    <w:p w14:paraId="2A5105DD" w14:textId="77777777" w:rsidR="003A416A" w:rsidRDefault="003A416A" w:rsidP="003A416A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>
        <w:rPr>
          <w:bCs/>
          <w:sz w:val="19"/>
          <w:szCs w:val="19"/>
        </w:rPr>
        <w:t>Lee</w:t>
      </w:r>
      <w:r w:rsidRPr="00CF3232">
        <w:rPr>
          <w:bCs/>
          <w:sz w:val="19"/>
          <w:szCs w:val="19"/>
        </w:rPr>
        <w:t xml:space="preserve"> </w:t>
      </w:r>
      <w:r w:rsidRPr="00CF3232">
        <w:rPr>
          <w:sz w:val="19"/>
          <w:szCs w:val="19"/>
          <w:highlight w:val="red"/>
        </w:rPr>
        <w:t>(No Dcn)</w:t>
      </w:r>
    </w:p>
    <w:p w14:paraId="015AAB02" w14:textId="77777777" w:rsidR="003A416A" w:rsidRDefault="003A416A" w:rsidP="003A416A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70FCED14" w14:textId="67805FDB" w:rsidR="003603A8" w:rsidRDefault="003A416A" w:rsidP="00114894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 w:rsidRPr="00CF3232">
        <w:rPr>
          <w:bCs/>
          <w:sz w:val="19"/>
          <w:szCs w:val="19"/>
        </w:rPr>
        <w:t>Oscar</w:t>
      </w:r>
      <w:r w:rsidRPr="00CF3232">
        <w:rPr>
          <w:sz w:val="19"/>
          <w:szCs w:val="19"/>
        </w:rPr>
        <w:t xml:space="preserve"> – Span </w:t>
      </w:r>
      <w:r w:rsidR="00E63DFE" w:rsidRPr="00CF3232">
        <w:rPr>
          <w:sz w:val="19"/>
          <w:szCs w:val="19"/>
          <w:highlight w:val="red"/>
        </w:rPr>
        <w:t>(No Dcn)</w:t>
      </w:r>
    </w:p>
    <w:p w14:paraId="2995F0CE" w14:textId="7F039581" w:rsidR="00EE0144" w:rsidRPr="00110A1A" w:rsidRDefault="00EE0144" w:rsidP="00114894">
      <w:pPr>
        <w:rPr>
          <w:b/>
          <w:bCs/>
          <w:sz w:val="19"/>
          <w:szCs w:val="19"/>
        </w:rPr>
      </w:pPr>
      <w:r>
        <w:rPr>
          <w:sz w:val="19"/>
          <w:szCs w:val="19"/>
        </w:rPr>
        <w:t>4pm – Filipino Mass – Fr. Noel</w:t>
      </w:r>
    </w:p>
    <w:sectPr w:rsidR="00EE0144" w:rsidRPr="00110A1A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AA8AC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2"/>
  </w:num>
  <w:num w:numId="2" w16cid:durableId="767429917">
    <w:abstractNumId w:val="1"/>
  </w:num>
  <w:num w:numId="3" w16cid:durableId="92885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5C7E"/>
    <w:rsid w:val="0000751E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6531"/>
    <w:rsid w:val="00037E2D"/>
    <w:rsid w:val="000404DC"/>
    <w:rsid w:val="00040951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5D71"/>
    <w:rsid w:val="000461F1"/>
    <w:rsid w:val="00046851"/>
    <w:rsid w:val="00046CF4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B2D"/>
    <w:rsid w:val="0006559F"/>
    <w:rsid w:val="00065B1F"/>
    <w:rsid w:val="00065C9D"/>
    <w:rsid w:val="000704F0"/>
    <w:rsid w:val="000710FD"/>
    <w:rsid w:val="000715E4"/>
    <w:rsid w:val="000720D5"/>
    <w:rsid w:val="0007480E"/>
    <w:rsid w:val="0007591F"/>
    <w:rsid w:val="00075B48"/>
    <w:rsid w:val="00076D8E"/>
    <w:rsid w:val="000771AE"/>
    <w:rsid w:val="00077FCD"/>
    <w:rsid w:val="00080B8A"/>
    <w:rsid w:val="0008134B"/>
    <w:rsid w:val="0008333C"/>
    <w:rsid w:val="00084241"/>
    <w:rsid w:val="000848E3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4BD1"/>
    <w:rsid w:val="000959F5"/>
    <w:rsid w:val="000964FF"/>
    <w:rsid w:val="000966C8"/>
    <w:rsid w:val="00096ED6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5A17"/>
    <w:rsid w:val="000C6332"/>
    <w:rsid w:val="000C6DBE"/>
    <w:rsid w:val="000C6EC6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2AC0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38CB"/>
    <w:rsid w:val="000F4AF3"/>
    <w:rsid w:val="000F6216"/>
    <w:rsid w:val="000F6336"/>
    <w:rsid w:val="000F66A3"/>
    <w:rsid w:val="00101D2D"/>
    <w:rsid w:val="00103E8C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894"/>
    <w:rsid w:val="0011492B"/>
    <w:rsid w:val="001151E2"/>
    <w:rsid w:val="00116A60"/>
    <w:rsid w:val="00117141"/>
    <w:rsid w:val="00117A14"/>
    <w:rsid w:val="00117A33"/>
    <w:rsid w:val="00120099"/>
    <w:rsid w:val="00121DA2"/>
    <w:rsid w:val="0012208B"/>
    <w:rsid w:val="00122C82"/>
    <w:rsid w:val="00122D21"/>
    <w:rsid w:val="00123543"/>
    <w:rsid w:val="00124135"/>
    <w:rsid w:val="0012491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646E"/>
    <w:rsid w:val="00136861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1538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109"/>
    <w:rsid w:val="00160AF2"/>
    <w:rsid w:val="00160D5B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FF6"/>
    <w:rsid w:val="00181450"/>
    <w:rsid w:val="00181E02"/>
    <w:rsid w:val="001824CE"/>
    <w:rsid w:val="001827B1"/>
    <w:rsid w:val="00183869"/>
    <w:rsid w:val="00184111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B4D"/>
    <w:rsid w:val="001947A4"/>
    <w:rsid w:val="00194F87"/>
    <w:rsid w:val="001952D4"/>
    <w:rsid w:val="00195311"/>
    <w:rsid w:val="001960DA"/>
    <w:rsid w:val="00196177"/>
    <w:rsid w:val="00197FEA"/>
    <w:rsid w:val="001A047C"/>
    <w:rsid w:val="001A12E3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9CB"/>
    <w:rsid w:val="001D2B3F"/>
    <w:rsid w:val="001D5332"/>
    <w:rsid w:val="001D616B"/>
    <w:rsid w:val="001D7698"/>
    <w:rsid w:val="001D76C4"/>
    <w:rsid w:val="001E0372"/>
    <w:rsid w:val="001E0F14"/>
    <w:rsid w:val="001E1975"/>
    <w:rsid w:val="001E1F37"/>
    <w:rsid w:val="001E261C"/>
    <w:rsid w:val="001E2F61"/>
    <w:rsid w:val="001E5F68"/>
    <w:rsid w:val="001E626E"/>
    <w:rsid w:val="001F1B7D"/>
    <w:rsid w:val="001F5665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499E"/>
    <w:rsid w:val="00215D8D"/>
    <w:rsid w:val="002162A1"/>
    <w:rsid w:val="0021633E"/>
    <w:rsid w:val="002164A4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D01"/>
    <w:rsid w:val="002307F2"/>
    <w:rsid w:val="00233279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567E"/>
    <w:rsid w:val="00245FB6"/>
    <w:rsid w:val="002479B3"/>
    <w:rsid w:val="00247FCC"/>
    <w:rsid w:val="002520B9"/>
    <w:rsid w:val="0025213C"/>
    <w:rsid w:val="00252745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0E8"/>
    <w:rsid w:val="002626CC"/>
    <w:rsid w:val="002635F3"/>
    <w:rsid w:val="002636C7"/>
    <w:rsid w:val="00263813"/>
    <w:rsid w:val="00263A65"/>
    <w:rsid w:val="00263F9D"/>
    <w:rsid w:val="00265F4C"/>
    <w:rsid w:val="00266469"/>
    <w:rsid w:val="00266A21"/>
    <w:rsid w:val="0026705D"/>
    <w:rsid w:val="00267187"/>
    <w:rsid w:val="00267B70"/>
    <w:rsid w:val="002724AE"/>
    <w:rsid w:val="00272C74"/>
    <w:rsid w:val="00273032"/>
    <w:rsid w:val="00273396"/>
    <w:rsid w:val="002737A6"/>
    <w:rsid w:val="002737BF"/>
    <w:rsid w:val="00273D63"/>
    <w:rsid w:val="002742D1"/>
    <w:rsid w:val="00274DB3"/>
    <w:rsid w:val="00274DD7"/>
    <w:rsid w:val="002756C1"/>
    <w:rsid w:val="002756C7"/>
    <w:rsid w:val="002770B1"/>
    <w:rsid w:val="0027754A"/>
    <w:rsid w:val="00277CD2"/>
    <w:rsid w:val="00277DA2"/>
    <w:rsid w:val="00277E16"/>
    <w:rsid w:val="00280F57"/>
    <w:rsid w:val="0028170F"/>
    <w:rsid w:val="00281F03"/>
    <w:rsid w:val="00283318"/>
    <w:rsid w:val="0028346C"/>
    <w:rsid w:val="00284416"/>
    <w:rsid w:val="002848D0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52D3"/>
    <w:rsid w:val="0029615D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D06"/>
    <w:rsid w:val="002A51A5"/>
    <w:rsid w:val="002A5BF2"/>
    <w:rsid w:val="002A623B"/>
    <w:rsid w:val="002A6DCA"/>
    <w:rsid w:val="002A7CB7"/>
    <w:rsid w:val="002B0C2B"/>
    <w:rsid w:val="002B0C54"/>
    <w:rsid w:val="002B171F"/>
    <w:rsid w:val="002B1909"/>
    <w:rsid w:val="002B1D58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C70"/>
    <w:rsid w:val="002C3DBA"/>
    <w:rsid w:val="002C55E0"/>
    <w:rsid w:val="002C6BE5"/>
    <w:rsid w:val="002C764B"/>
    <w:rsid w:val="002D2062"/>
    <w:rsid w:val="002D2AE1"/>
    <w:rsid w:val="002D350A"/>
    <w:rsid w:val="002D3640"/>
    <w:rsid w:val="002D4081"/>
    <w:rsid w:val="002D6A0D"/>
    <w:rsid w:val="002D70A7"/>
    <w:rsid w:val="002D7BF3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BB3"/>
    <w:rsid w:val="00317FF9"/>
    <w:rsid w:val="00320A2E"/>
    <w:rsid w:val="0032266E"/>
    <w:rsid w:val="00323A8D"/>
    <w:rsid w:val="00323E78"/>
    <w:rsid w:val="00324C39"/>
    <w:rsid w:val="0032576C"/>
    <w:rsid w:val="00326B0B"/>
    <w:rsid w:val="00327A9F"/>
    <w:rsid w:val="0033068C"/>
    <w:rsid w:val="00333307"/>
    <w:rsid w:val="003339B7"/>
    <w:rsid w:val="003348B0"/>
    <w:rsid w:val="00335545"/>
    <w:rsid w:val="00335CD6"/>
    <w:rsid w:val="00336649"/>
    <w:rsid w:val="003367B1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67C3"/>
    <w:rsid w:val="00347A1A"/>
    <w:rsid w:val="00347B6E"/>
    <w:rsid w:val="003503FC"/>
    <w:rsid w:val="003520A6"/>
    <w:rsid w:val="00352B1B"/>
    <w:rsid w:val="00354139"/>
    <w:rsid w:val="003552D2"/>
    <w:rsid w:val="00355431"/>
    <w:rsid w:val="00357A92"/>
    <w:rsid w:val="00360132"/>
    <w:rsid w:val="003603A8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819"/>
    <w:rsid w:val="00370A64"/>
    <w:rsid w:val="00370BCD"/>
    <w:rsid w:val="0037336D"/>
    <w:rsid w:val="00374E95"/>
    <w:rsid w:val="00376311"/>
    <w:rsid w:val="00376CFB"/>
    <w:rsid w:val="00377415"/>
    <w:rsid w:val="00377818"/>
    <w:rsid w:val="0037797E"/>
    <w:rsid w:val="003825C4"/>
    <w:rsid w:val="00382716"/>
    <w:rsid w:val="0038278A"/>
    <w:rsid w:val="00383575"/>
    <w:rsid w:val="00383C42"/>
    <w:rsid w:val="003844CD"/>
    <w:rsid w:val="003847A8"/>
    <w:rsid w:val="003851B3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16A"/>
    <w:rsid w:val="003A4A46"/>
    <w:rsid w:val="003A535D"/>
    <w:rsid w:val="003A6234"/>
    <w:rsid w:val="003A7E81"/>
    <w:rsid w:val="003B1460"/>
    <w:rsid w:val="003B14C4"/>
    <w:rsid w:val="003B20E0"/>
    <w:rsid w:val="003B342A"/>
    <w:rsid w:val="003B4085"/>
    <w:rsid w:val="003B5339"/>
    <w:rsid w:val="003B5855"/>
    <w:rsid w:val="003C008F"/>
    <w:rsid w:val="003C1786"/>
    <w:rsid w:val="003C3436"/>
    <w:rsid w:val="003C384E"/>
    <w:rsid w:val="003C4A34"/>
    <w:rsid w:val="003C55E9"/>
    <w:rsid w:val="003D00F5"/>
    <w:rsid w:val="003D0A06"/>
    <w:rsid w:val="003D0E13"/>
    <w:rsid w:val="003D16F7"/>
    <w:rsid w:val="003D1FD0"/>
    <w:rsid w:val="003D28FC"/>
    <w:rsid w:val="003D43A5"/>
    <w:rsid w:val="003D5BD0"/>
    <w:rsid w:val="003D79B6"/>
    <w:rsid w:val="003D7BF6"/>
    <w:rsid w:val="003E0FC9"/>
    <w:rsid w:val="003E1FBD"/>
    <w:rsid w:val="003E26E1"/>
    <w:rsid w:val="003E2DF8"/>
    <w:rsid w:val="003E2FA7"/>
    <w:rsid w:val="003E2FBD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51F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533B"/>
    <w:rsid w:val="00416DDA"/>
    <w:rsid w:val="004176BB"/>
    <w:rsid w:val="0042061F"/>
    <w:rsid w:val="004222B6"/>
    <w:rsid w:val="0042259E"/>
    <w:rsid w:val="004226B0"/>
    <w:rsid w:val="00422E00"/>
    <w:rsid w:val="00422E27"/>
    <w:rsid w:val="00424666"/>
    <w:rsid w:val="00424C2D"/>
    <w:rsid w:val="00424ECF"/>
    <w:rsid w:val="00425D80"/>
    <w:rsid w:val="00426D66"/>
    <w:rsid w:val="00427492"/>
    <w:rsid w:val="00430A17"/>
    <w:rsid w:val="00430C3C"/>
    <w:rsid w:val="00431EFC"/>
    <w:rsid w:val="00432EAC"/>
    <w:rsid w:val="00433982"/>
    <w:rsid w:val="00434C61"/>
    <w:rsid w:val="00435051"/>
    <w:rsid w:val="00437199"/>
    <w:rsid w:val="00437FEF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6078"/>
    <w:rsid w:val="004862BA"/>
    <w:rsid w:val="00486ABB"/>
    <w:rsid w:val="00487062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25A2"/>
    <w:rsid w:val="004A3500"/>
    <w:rsid w:val="004A4564"/>
    <w:rsid w:val="004A5145"/>
    <w:rsid w:val="004A6B1C"/>
    <w:rsid w:val="004A7CF1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174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1F2D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B0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38EE"/>
    <w:rsid w:val="00513B8A"/>
    <w:rsid w:val="005140F6"/>
    <w:rsid w:val="0051453C"/>
    <w:rsid w:val="00514B19"/>
    <w:rsid w:val="0051730F"/>
    <w:rsid w:val="00517552"/>
    <w:rsid w:val="00520234"/>
    <w:rsid w:val="00521629"/>
    <w:rsid w:val="005216D9"/>
    <w:rsid w:val="0052182A"/>
    <w:rsid w:val="005235E0"/>
    <w:rsid w:val="00523FF0"/>
    <w:rsid w:val="005248C3"/>
    <w:rsid w:val="00524F8E"/>
    <w:rsid w:val="005258E3"/>
    <w:rsid w:val="00525FFF"/>
    <w:rsid w:val="00532F03"/>
    <w:rsid w:val="00532F45"/>
    <w:rsid w:val="00533022"/>
    <w:rsid w:val="005358C8"/>
    <w:rsid w:val="00536685"/>
    <w:rsid w:val="005366BC"/>
    <w:rsid w:val="00536F14"/>
    <w:rsid w:val="00537780"/>
    <w:rsid w:val="005412A2"/>
    <w:rsid w:val="00541A83"/>
    <w:rsid w:val="0054207F"/>
    <w:rsid w:val="00542E9A"/>
    <w:rsid w:val="00544F23"/>
    <w:rsid w:val="00545872"/>
    <w:rsid w:val="00546146"/>
    <w:rsid w:val="005510D3"/>
    <w:rsid w:val="005519A8"/>
    <w:rsid w:val="0055306B"/>
    <w:rsid w:val="00554CD0"/>
    <w:rsid w:val="0055575C"/>
    <w:rsid w:val="0055609A"/>
    <w:rsid w:val="00556F6C"/>
    <w:rsid w:val="0055778D"/>
    <w:rsid w:val="00560DBD"/>
    <w:rsid w:val="0056183B"/>
    <w:rsid w:val="0056259D"/>
    <w:rsid w:val="005630E6"/>
    <w:rsid w:val="005641E1"/>
    <w:rsid w:val="00564F81"/>
    <w:rsid w:val="005660B6"/>
    <w:rsid w:val="00570D00"/>
    <w:rsid w:val="0057280D"/>
    <w:rsid w:val="00572964"/>
    <w:rsid w:val="00572C05"/>
    <w:rsid w:val="00573E06"/>
    <w:rsid w:val="00575667"/>
    <w:rsid w:val="00577295"/>
    <w:rsid w:val="00580100"/>
    <w:rsid w:val="00580147"/>
    <w:rsid w:val="00581389"/>
    <w:rsid w:val="005815A0"/>
    <w:rsid w:val="00583B13"/>
    <w:rsid w:val="005840A4"/>
    <w:rsid w:val="005840BC"/>
    <w:rsid w:val="005843CD"/>
    <w:rsid w:val="00585754"/>
    <w:rsid w:val="0058591C"/>
    <w:rsid w:val="005901A7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42BC"/>
    <w:rsid w:val="005B433D"/>
    <w:rsid w:val="005B5034"/>
    <w:rsid w:val="005B68EA"/>
    <w:rsid w:val="005B74B1"/>
    <w:rsid w:val="005B7A37"/>
    <w:rsid w:val="005C039B"/>
    <w:rsid w:val="005C0B34"/>
    <w:rsid w:val="005C440F"/>
    <w:rsid w:val="005C52D5"/>
    <w:rsid w:val="005C5659"/>
    <w:rsid w:val="005C5E6B"/>
    <w:rsid w:val="005C5F91"/>
    <w:rsid w:val="005C64BA"/>
    <w:rsid w:val="005C7302"/>
    <w:rsid w:val="005C7858"/>
    <w:rsid w:val="005D0305"/>
    <w:rsid w:val="005D36C3"/>
    <w:rsid w:val="005D385A"/>
    <w:rsid w:val="005D4160"/>
    <w:rsid w:val="005D53A1"/>
    <w:rsid w:val="005D5426"/>
    <w:rsid w:val="005D5524"/>
    <w:rsid w:val="005D7825"/>
    <w:rsid w:val="005E02F8"/>
    <w:rsid w:val="005E038C"/>
    <w:rsid w:val="005E115F"/>
    <w:rsid w:val="005E3842"/>
    <w:rsid w:val="005E3DDF"/>
    <w:rsid w:val="005E4DF4"/>
    <w:rsid w:val="005E58F1"/>
    <w:rsid w:val="005E609C"/>
    <w:rsid w:val="005E65CD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17BE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2C5C"/>
    <w:rsid w:val="00632DEE"/>
    <w:rsid w:val="00632ED9"/>
    <w:rsid w:val="006342D0"/>
    <w:rsid w:val="006347FB"/>
    <w:rsid w:val="00634B91"/>
    <w:rsid w:val="00634C46"/>
    <w:rsid w:val="006351C3"/>
    <w:rsid w:val="0063536E"/>
    <w:rsid w:val="00635CD9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03"/>
    <w:rsid w:val="00646CAA"/>
    <w:rsid w:val="006479F8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697C"/>
    <w:rsid w:val="00657E45"/>
    <w:rsid w:val="00660993"/>
    <w:rsid w:val="00663FF0"/>
    <w:rsid w:val="00664FFD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2E04"/>
    <w:rsid w:val="006741C8"/>
    <w:rsid w:val="00674753"/>
    <w:rsid w:val="00674A0B"/>
    <w:rsid w:val="00675B9D"/>
    <w:rsid w:val="00675DB3"/>
    <w:rsid w:val="0067696E"/>
    <w:rsid w:val="00677AF6"/>
    <w:rsid w:val="00680C8A"/>
    <w:rsid w:val="00680CD9"/>
    <w:rsid w:val="006811E1"/>
    <w:rsid w:val="0068170F"/>
    <w:rsid w:val="00682A0F"/>
    <w:rsid w:val="00683170"/>
    <w:rsid w:val="006853D8"/>
    <w:rsid w:val="00685A98"/>
    <w:rsid w:val="006861E4"/>
    <w:rsid w:val="006866D2"/>
    <w:rsid w:val="0068705A"/>
    <w:rsid w:val="0068753A"/>
    <w:rsid w:val="00690A40"/>
    <w:rsid w:val="00690F94"/>
    <w:rsid w:val="00693549"/>
    <w:rsid w:val="00695A8A"/>
    <w:rsid w:val="00695D2F"/>
    <w:rsid w:val="006961DA"/>
    <w:rsid w:val="00696867"/>
    <w:rsid w:val="00697BE1"/>
    <w:rsid w:val="006A046A"/>
    <w:rsid w:val="006A04B4"/>
    <w:rsid w:val="006A15F0"/>
    <w:rsid w:val="006A2C49"/>
    <w:rsid w:val="006A3152"/>
    <w:rsid w:val="006A32F1"/>
    <w:rsid w:val="006A4D32"/>
    <w:rsid w:val="006B0A77"/>
    <w:rsid w:val="006B11CB"/>
    <w:rsid w:val="006B1B08"/>
    <w:rsid w:val="006B257A"/>
    <w:rsid w:val="006B267F"/>
    <w:rsid w:val="006B645E"/>
    <w:rsid w:val="006B660F"/>
    <w:rsid w:val="006B6AE1"/>
    <w:rsid w:val="006B720F"/>
    <w:rsid w:val="006B7930"/>
    <w:rsid w:val="006C1867"/>
    <w:rsid w:val="006C1A65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E037C"/>
    <w:rsid w:val="006E0A58"/>
    <w:rsid w:val="006E1127"/>
    <w:rsid w:val="006E1835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24C6"/>
    <w:rsid w:val="007032FE"/>
    <w:rsid w:val="00704795"/>
    <w:rsid w:val="007100FD"/>
    <w:rsid w:val="0071021A"/>
    <w:rsid w:val="0071033D"/>
    <w:rsid w:val="00712BF8"/>
    <w:rsid w:val="0071379F"/>
    <w:rsid w:val="00713A14"/>
    <w:rsid w:val="0071438E"/>
    <w:rsid w:val="007153EB"/>
    <w:rsid w:val="00716EE1"/>
    <w:rsid w:val="007176E9"/>
    <w:rsid w:val="00720676"/>
    <w:rsid w:val="00722FFB"/>
    <w:rsid w:val="007237C5"/>
    <w:rsid w:val="0072425E"/>
    <w:rsid w:val="0072432B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1ACF"/>
    <w:rsid w:val="00761AD6"/>
    <w:rsid w:val="00761E1D"/>
    <w:rsid w:val="007627F0"/>
    <w:rsid w:val="00762FB2"/>
    <w:rsid w:val="007631A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3A96"/>
    <w:rsid w:val="0077552E"/>
    <w:rsid w:val="0077675A"/>
    <w:rsid w:val="00777362"/>
    <w:rsid w:val="00782B68"/>
    <w:rsid w:val="00785A2C"/>
    <w:rsid w:val="0078660D"/>
    <w:rsid w:val="007870ED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2B1A"/>
    <w:rsid w:val="007A3064"/>
    <w:rsid w:val="007A4DD2"/>
    <w:rsid w:val="007A5259"/>
    <w:rsid w:val="007A71C4"/>
    <w:rsid w:val="007A7872"/>
    <w:rsid w:val="007B12F3"/>
    <w:rsid w:val="007B3345"/>
    <w:rsid w:val="007B3F05"/>
    <w:rsid w:val="007B5694"/>
    <w:rsid w:val="007B62FE"/>
    <w:rsid w:val="007B72FA"/>
    <w:rsid w:val="007B79AE"/>
    <w:rsid w:val="007C046E"/>
    <w:rsid w:val="007C1F8C"/>
    <w:rsid w:val="007C2C48"/>
    <w:rsid w:val="007C3466"/>
    <w:rsid w:val="007C3E58"/>
    <w:rsid w:val="007C485E"/>
    <w:rsid w:val="007C4888"/>
    <w:rsid w:val="007C52E7"/>
    <w:rsid w:val="007D09D1"/>
    <w:rsid w:val="007D0FA9"/>
    <w:rsid w:val="007D1C45"/>
    <w:rsid w:val="007D1D80"/>
    <w:rsid w:val="007D23EA"/>
    <w:rsid w:val="007D2AFA"/>
    <w:rsid w:val="007D40C1"/>
    <w:rsid w:val="007D4249"/>
    <w:rsid w:val="007D54E8"/>
    <w:rsid w:val="007D57B6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D65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0773"/>
    <w:rsid w:val="008017E1"/>
    <w:rsid w:val="00802BC2"/>
    <w:rsid w:val="008037A5"/>
    <w:rsid w:val="0080414F"/>
    <w:rsid w:val="008055AC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6E"/>
    <w:rsid w:val="00831183"/>
    <w:rsid w:val="00832099"/>
    <w:rsid w:val="00833381"/>
    <w:rsid w:val="00834034"/>
    <w:rsid w:val="008350DE"/>
    <w:rsid w:val="00835493"/>
    <w:rsid w:val="00835ED4"/>
    <w:rsid w:val="00836DC0"/>
    <w:rsid w:val="0083787D"/>
    <w:rsid w:val="00840CB6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38B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40B"/>
    <w:rsid w:val="0089167A"/>
    <w:rsid w:val="008921A8"/>
    <w:rsid w:val="0089234D"/>
    <w:rsid w:val="00892E57"/>
    <w:rsid w:val="008936AD"/>
    <w:rsid w:val="008944D2"/>
    <w:rsid w:val="0089468C"/>
    <w:rsid w:val="00897607"/>
    <w:rsid w:val="00897E2A"/>
    <w:rsid w:val="008A0075"/>
    <w:rsid w:val="008A0389"/>
    <w:rsid w:val="008A0ADF"/>
    <w:rsid w:val="008A0C4A"/>
    <w:rsid w:val="008A17B9"/>
    <w:rsid w:val="008A2497"/>
    <w:rsid w:val="008A34F5"/>
    <w:rsid w:val="008A5284"/>
    <w:rsid w:val="008A5AE2"/>
    <w:rsid w:val="008A6261"/>
    <w:rsid w:val="008A662C"/>
    <w:rsid w:val="008A6CA4"/>
    <w:rsid w:val="008B06F3"/>
    <w:rsid w:val="008B0876"/>
    <w:rsid w:val="008B196E"/>
    <w:rsid w:val="008B207E"/>
    <w:rsid w:val="008B21DD"/>
    <w:rsid w:val="008B2214"/>
    <w:rsid w:val="008B2443"/>
    <w:rsid w:val="008B2504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7A25"/>
    <w:rsid w:val="008D2498"/>
    <w:rsid w:val="008D275A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962"/>
    <w:rsid w:val="008F1E05"/>
    <w:rsid w:val="008F25F2"/>
    <w:rsid w:val="008F27FF"/>
    <w:rsid w:val="008F3157"/>
    <w:rsid w:val="008F50B6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25BA"/>
    <w:rsid w:val="00914294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12FA"/>
    <w:rsid w:val="00943BD2"/>
    <w:rsid w:val="0094514D"/>
    <w:rsid w:val="009467FA"/>
    <w:rsid w:val="0095087E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28B5"/>
    <w:rsid w:val="009628F4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6BBC"/>
    <w:rsid w:val="00976F4D"/>
    <w:rsid w:val="00977029"/>
    <w:rsid w:val="00977334"/>
    <w:rsid w:val="00980D17"/>
    <w:rsid w:val="0098244A"/>
    <w:rsid w:val="00984714"/>
    <w:rsid w:val="00985A8C"/>
    <w:rsid w:val="00986D80"/>
    <w:rsid w:val="009907F4"/>
    <w:rsid w:val="00990B2B"/>
    <w:rsid w:val="009911CD"/>
    <w:rsid w:val="00991B07"/>
    <w:rsid w:val="00991D4B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F19"/>
    <w:rsid w:val="00997FD1"/>
    <w:rsid w:val="009A07F7"/>
    <w:rsid w:val="009A1C82"/>
    <w:rsid w:val="009A2E76"/>
    <w:rsid w:val="009A4A4B"/>
    <w:rsid w:val="009A6E6A"/>
    <w:rsid w:val="009A77E6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405C"/>
    <w:rsid w:val="009D6370"/>
    <w:rsid w:val="009D67D0"/>
    <w:rsid w:val="009D67E6"/>
    <w:rsid w:val="009D6DEE"/>
    <w:rsid w:val="009D7DCB"/>
    <w:rsid w:val="009E00D8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3442"/>
    <w:rsid w:val="009F50C8"/>
    <w:rsid w:val="009F598C"/>
    <w:rsid w:val="009F66C3"/>
    <w:rsid w:val="009F7A7E"/>
    <w:rsid w:val="00A0021C"/>
    <w:rsid w:val="00A00BD9"/>
    <w:rsid w:val="00A03A5C"/>
    <w:rsid w:val="00A03FCD"/>
    <w:rsid w:val="00A0470A"/>
    <w:rsid w:val="00A04AD1"/>
    <w:rsid w:val="00A04E85"/>
    <w:rsid w:val="00A058B4"/>
    <w:rsid w:val="00A05A4A"/>
    <w:rsid w:val="00A061C2"/>
    <w:rsid w:val="00A10256"/>
    <w:rsid w:val="00A111F0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2559"/>
    <w:rsid w:val="00A22876"/>
    <w:rsid w:val="00A22BDA"/>
    <w:rsid w:val="00A22CDC"/>
    <w:rsid w:val="00A2337C"/>
    <w:rsid w:val="00A2436D"/>
    <w:rsid w:val="00A24781"/>
    <w:rsid w:val="00A24E9D"/>
    <w:rsid w:val="00A2510D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9EB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420E"/>
    <w:rsid w:val="00A44B63"/>
    <w:rsid w:val="00A44CF9"/>
    <w:rsid w:val="00A44D90"/>
    <w:rsid w:val="00A44F8C"/>
    <w:rsid w:val="00A45AA4"/>
    <w:rsid w:val="00A4608E"/>
    <w:rsid w:val="00A46B44"/>
    <w:rsid w:val="00A46FBE"/>
    <w:rsid w:val="00A473FC"/>
    <w:rsid w:val="00A532FF"/>
    <w:rsid w:val="00A54253"/>
    <w:rsid w:val="00A558D3"/>
    <w:rsid w:val="00A56094"/>
    <w:rsid w:val="00A5628F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39A6"/>
    <w:rsid w:val="00A84FB9"/>
    <w:rsid w:val="00A857B7"/>
    <w:rsid w:val="00A8652C"/>
    <w:rsid w:val="00A86724"/>
    <w:rsid w:val="00A902C1"/>
    <w:rsid w:val="00A909DA"/>
    <w:rsid w:val="00A912BC"/>
    <w:rsid w:val="00A928EC"/>
    <w:rsid w:val="00A92916"/>
    <w:rsid w:val="00A944D0"/>
    <w:rsid w:val="00A94BE9"/>
    <w:rsid w:val="00A956EC"/>
    <w:rsid w:val="00A97478"/>
    <w:rsid w:val="00AA0033"/>
    <w:rsid w:val="00AA1215"/>
    <w:rsid w:val="00AA15AB"/>
    <w:rsid w:val="00AA2D42"/>
    <w:rsid w:val="00AA2D82"/>
    <w:rsid w:val="00AA3295"/>
    <w:rsid w:val="00AA347C"/>
    <w:rsid w:val="00AA487F"/>
    <w:rsid w:val="00AA5562"/>
    <w:rsid w:val="00AA7570"/>
    <w:rsid w:val="00AA75E6"/>
    <w:rsid w:val="00AB0EFD"/>
    <w:rsid w:val="00AB13F3"/>
    <w:rsid w:val="00AB180B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5932"/>
    <w:rsid w:val="00AD5C71"/>
    <w:rsid w:val="00AD683A"/>
    <w:rsid w:val="00AD7E90"/>
    <w:rsid w:val="00AE0F48"/>
    <w:rsid w:val="00AE229A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1CD0"/>
    <w:rsid w:val="00B12521"/>
    <w:rsid w:val="00B12D1A"/>
    <w:rsid w:val="00B1341C"/>
    <w:rsid w:val="00B134FB"/>
    <w:rsid w:val="00B14638"/>
    <w:rsid w:val="00B1672B"/>
    <w:rsid w:val="00B17417"/>
    <w:rsid w:val="00B17563"/>
    <w:rsid w:val="00B17892"/>
    <w:rsid w:val="00B205E7"/>
    <w:rsid w:val="00B20B25"/>
    <w:rsid w:val="00B210D0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B79"/>
    <w:rsid w:val="00B30D13"/>
    <w:rsid w:val="00B3184C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DD7"/>
    <w:rsid w:val="00B43EB2"/>
    <w:rsid w:val="00B445C3"/>
    <w:rsid w:val="00B457CE"/>
    <w:rsid w:val="00B4671F"/>
    <w:rsid w:val="00B46B3E"/>
    <w:rsid w:val="00B475B8"/>
    <w:rsid w:val="00B475EE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F6"/>
    <w:rsid w:val="00B62026"/>
    <w:rsid w:val="00B62A04"/>
    <w:rsid w:val="00B63141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45E5"/>
    <w:rsid w:val="00B85FBB"/>
    <w:rsid w:val="00B86682"/>
    <w:rsid w:val="00B8730F"/>
    <w:rsid w:val="00B9123D"/>
    <w:rsid w:val="00B9199E"/>
    <w:rsid w:val="00B924EE"/>
    <w:rsid w:val="00B941C1"/>
    <w:rsid w:val="00B94AD7"/>
    <w:rsid w:val="00B94D16"/>
    <w:rsid w:val="00B958D5"/>
    <w:rsid w:val="00B9598E"/>
    <w:rsid w:val="00B96A00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300"/>
    <w:rsid w:val="00BA57B4"/>
    <w:rsid w:val="00BA5C78"/>
    <w:rsid w:val="00BB0232"/>
    <w:rsid w:val="00BB029C"/>
    <w:rsid w:val="00BB0F7A"/>
    <w:rsid w:val="00BB1B04"/>
    <w:rsid w:val="00BB20C9"/>
    <w:rsid w:val="00BB212F"/>
    <w:rsid w:val="00BB21D0"/>
    <w:rsid w:val="00BB24A0"/>
    <w:rsid w:val="00BB24BA"/>
    <w:rsid w:val="00BB330B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C714E"/>
    <w:rsid w:val="00BC7F12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532"/>
    <w:rsid w:val="00BE0CFE"/>
    <w:rsid w:val="00BE11B7"/>
    <w:rsid w:val="00BE23FB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1990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399E"/>
    <w:rsid w:val="00C63B6B"/>
    <w:rsid w:val="00C63BC8"/>
    <w:rsid w:val="00C67D8B"/>
    <w:rsid w:val="00C70BC4"/>
    <w:rsid w:val="00C71224"/>
    <w:rsid w:val="00C71B37"/>
    <w:rsid w:val="00C71BF4"/>
    <w:rsid w:val="00C732F0"/>
    <w:rsid w:val="00C73F97"/>
    <w:rsid w:val="00C74B4E"/>
    <w:rsid w:val="00C75DD0"/>
    <w:rsid w:val="00C763AE"/>
    <w:rsid w:val="00C765E2"/>
    <w:rsid w:val="00C76AE6"/>
    <w:rsid w:val="00C8022B"/>
    <w:rsid w:val="00C81DE0"/>
    <w:rsid w:val="00C81E9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4908"/>
    <w:rsid w:val="00CA6527"/>
    <w:rsid w:val="00CA754C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74B"/>
    <w:rsid w:val="00CC189E"/>
    <w:rsid w:val="00CC1925"/>
    <w:rsid w:val="00CC25A8"/>
    <w:rsid w:val="00CC5A60"/>
    <w:rsid w:val="00CC5CA4"/>
    <w:rsid w:val="00CC691B"/>
    <w:rsid w:val="00CC7BCB"/>
    <w:rsid w:val="00CC7FC8"/>
    <w:rsid w:val="00CD10F2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678"/>
    <w:rsid w:val="00D1792A"/>
    <w:rsid w:val="00D20A7B"/>
    <w:rsid w:val="00D21823"/>
    <w:rsid w:val="00D2320E"/>
    <w:rsid w:val="00D2389E"/>
    <w:rsid w:val="00D239CC"/>
    <w:rsid w:val="00D23D6D"/>
    <w:rsid w:val="00D254EB"/>
    <w:rsid w:val="00D26A03"/>
    <w:rsid w:val="00D26E2A"/>
    <w:rsid w:val="00D27E12"/>
    <w:rsid w:val="00D30BF5"/>
    <w:rsid w:val="00D30CC4"/>
    <w:rsid w:val="00D314CB"/>
    <w:rsid w:val="00D31CAD"/>
    <w:rsid w:val="00D32721"/>
    <w:rsid w:val="00D334FC"/>
    <w:rsid w:val="00D3563C"/>
    <w:rsid w:val="00D37002"/>
    <w:rsid w:val="00D37C73"/>
    <w:rsid w:val="00D40E0F"/>
    <w:rsid w:val="00D424FF"/>
    <w:rsid w:val="00D42D21"/>
    <w:rsid w:val="00D43786"/>
    <w:rsid w:val="00D43F55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518B"/>
    <w:rsid w:val="00D6570A"/>
    <w:rsid w:val="00D6693B"/>
    <w:rsid w:val="00D66CA6"/>
    <w:rsid w:val="00D671B3"/>
    <w:rsid w:val="00D712A3"/>
    <w:rsid w:val="00D72B52"/>
    <w:rsid w:val="00D7378B"/>
    <w:rsid w:val="00D73E1A"/>
    <w:rsid w:val="00D74FFC"/>
    <w:rsid w:val="00D75190"/>
    <w:rsid w:val="00D81131"/>
    <w:rsid w:val="00D81764"/>
    <w:rsid w:val="00D844AC"/>
    <w:rsid w:val="00D84E1D"/>
    <w:rsid w:val="00D84FA4"/>
    <w:rsid w:val="00D84FC6"/>
    <w:rsid w:val="00D8526B"/>
    <w:rsid w:val="00D8552B"/>
    <w:rsid w:val="00D857CF"/>
    <w:rsid w:val="00D85CCD"/>
    <w:rsid w:val="00D86345"/>
    <w:rsid w:val="00D865C4"/>
    <w:rsid w:val="00D903FF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A4F"/>
    <w:rsid w:val="00DA5E4D"/>
    <w:rsid w:val="00DA5FB0"/>
    <w:rsid w:val="00DA65A2"/>
    <w:rsid w:val="00DA6AE9"/>
    <w:rsid w:val="00DA6CDC"/>
    <w:rsid w:val="00DA71BE"/>
    <w:rsid w:val="00DA7C30"/>
    <w:rsid w:val="00DA7F83"/>
    <w:rsid w:val="00DB0C27"/>
    <w:rsid w:val="00DB1BF1"/>
    <w:rsid w:val="00DB33ED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D0242"/>
    <w:rsid w:val="00DD0C36"/>
    <w:rsid w:val="00DD1B97"/>
    <w:rsid w:val="00DD1D21"/>
    <w:rsid w:val="00DD2F47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4D39"/>
    <w:rsid w:val="00DE4E88"/>
    <w:rsid w:val="00DE4FE7"/>
    <w:rsid w:val="00DE51C3"/>
    <w:rsid w:val="00DE597F"/>
    <w:rsid w:val="00DE5AF9"/>
    <w:rsid w:val="00DE6270"/>
    <w:rsid w:val="00DE6D4E"/>
    <w:rsid w:val="00DF12D4"/>
    <w:rsid w:val="00DF2E27"/>
    <w:rsid w:val="00DF3B81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3F6E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3010D"/>
    <w:rsid w:val="00E30622"/>
    <w:rsid w:val="00E30700"/>
    <w:rsid w:val="00E30F61"/>
    <w:rsid w:val="00E31D48"/>
    <w:rsid w:val="00E32B1D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20AF"/>
    <w:rsid w:val="00E637AD"/>
    <w:rsid w:val="00E63C71"/>
    <w:rsid w:val="00E63DFE"/>
    <w:rsid w:val="00E64CEA"/>
    <w:rsid w:val="00E65E2F"/>
    <w:rsid w:val="00E6624C"/>
    <w:rsid w:val="00E66FC1"/>
    <w:rsid w:val="00E7174D"/>
    <w:rsid w:val="00E71A7F"/>
    <w:rsid w:val="00E71B04"/>
    <w:rsid w:val="00E72BDA"/>
    <w:rsid w:val="00E72F62"/>
    <w:rsid w:val="00E75365"/>
    <w:rsid w:val="00E758CB"/>
    <w:rsid w:val="00E75901"/>
    <w:rsid w:val="00E77E57"/>
    <w:rsid w:val="00E8018C"/>
    <w:rsid w:val="00E8046A"/>
    <w:rsid w:val="00E81321"/>
    <w:rsid w:val="00E8196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0E92"/>
    <w:rsid w:val="00EA1647"/>
    <w:rsid w:val="00EA3FBC"/>
    <w:rsid w:val="00EA3FD5"/>
    <w:rsid w:val="00EA4AE2"/>
    <w:rsid w:val="00EA4F29"/>
    <w:rsid w:val="00EA5165"/>
    <w:rsid w:val="00EA5E93"/>
    <w:rsid w:val="00EA6B89"/>
    <w:rsid w:val="00EB0E0B"/>
    <w:rsid w:val="00EB1566"/>
    <w:rsid w:val="00EB1605"/>
    <w:rsid w:val="00EB1C83"/>
    <w:rsid w:val="00EB203B"/>
    <w:rsid w:val="00EB238A"/>
    <w:rsid w:val="00EB3247"/>
    <w:rsid w:val="00EB36D6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1D5"/>
    <w:rsid w:val="00EC34A7"/>
    <w:rsid w:val="00EC3C33"/>
    <w:rsid w:val="00EC44F3"/>
    <w:rsid w:val="00EC5D98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144"/>
    <w:rsid w:val="00EE0508"/>
    <w:rsid w:val="00EE1575"/>
    <w:rsid w:val="00EE1DDD"/>
    <w:rsid w:val="00EE3799"/>
    <w:rsid w:val="00EE491A"/>
    <w:rsid w:val="00EE52A6"/>
    <w:rsid w:val="00EE5785"/>
    <w:rsid w:val="00EE66C5"/>
    <w:rsid w:val="00EE7644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A1F"/>
    <w:rsid w:val="00F10C8E"/>
    <w:rsid w:val="00F11021"/>
    <w:rsid w:val="00F1284C"/>
    <w:rsid w:val="00F141A4"/>
    <w:rsid w:val="00F14389"/>
    <w:rsid w:val="00F14BAC"/>
    <w:rsid w:val="00F157EE"/>
    <w:rsid w:val="00F171DF"/>
    <w:rsid w:val="00F17499"/>
    <w:rsid w:val="00F20DCE"/>
    <w:rsid w:val="00F2150D"/>
    <w:rsid w:val="00F235DF"/>
    <w:rsid w:val="00F27B53"/>
    <w:rsid w:val="00F27C2D"/>
    <w:rsid w:val="00F31064"/>
    <w:rsid w:val="00F336EB"/>
    <w:rsid w:val="00F33E4B"/>
    <w:rsid w:val="00F3456A"/>
    <w:rsid w:val="00F3564B"/>
    <w:rsid w:val="00F36006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53CE"/>
    <w:rsid w:val="00F75CB6"/>
    <w:rsid w:val="00F75F8D"/>
    <w:rsid w:val="00F7634B"/>
    <w:rsid w:val="00F76CD1"/>
    <w:rsid w:val="00F76DD0"/>
    <w:rsid w:val="00F7770D"/>
    <w:rsid w:val="00F802F2"/>
    <w:rsid w:val="00F80306"/>
    <w:rsid w:val="00F80ED5"/>
    <w:rsid w:val="00F81B41"/>
    <w:rsid w:val="00F83D18"/>
    <w:rsid w:val="00F84EB7"/>
    <w:rsid w:val="00F85281"/>
    <w:rsid w:val="00F8553D"/>
    <w:rsid w:val="00F8573A"/>
    <w:rsid w:val="00F86AAC"/>
    <w:rsid w:val="00F90077"/>
    <w:rsid w:val="00F904F5"/>
    <w:rsid w:val="00F90CE7"/>
    <w:rsid w:val="00F90FF3"/>
    <w:rsid w:val="00F91380"/>
    <w:rsid w:val="00F9301F"/>
    <w:rsid w:val="00F95FEA"/>
    <w:rsid w:val="00F96719"/>
    <w:rsid w:val="00F96742"/>
    <w:rsid w:val="00FA015C"/>
    <w:rsid w:val="00FA1207"/>
    <w:rsid w:val="00FA12B4"/>
    <w:rsid w:val="00FA383A"/>
    <w:rsid w:val="00FA4ADC"/>
    <w:rsid w:val="00FA527B"/>
    <w:rsid w:val="00FA533C"/>
    <w:rsid w:val="00FA5998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603A"/>
    <w:rsid w:val="00FB6811"/>
    <w:rsid w:val="00FC0C36"/>
    <w:rsid w:val="00FC1705"/>
    <w:rsid w:val="00FC269C"/>
    <w:rsid w:val="00FC2910"/>
    <w:rsid w:val="00FC2C79"/>
    <w:rsid w:val="00FC303D"/>
    <w:rsid w:val="00FC3855"/>
    <w:rsid w:val="00FC4C5B"/>
    <w:rsid w:val="00FC62E1"/>
    <w:rsid w:val="00FC7F54"/>
    <w:rsid w:val="00FD0BD2"/>
    <w:rsid w:val="00FD1936"/>
    <w:rsid w:val="00FD1946"/>
    <w:rsid w:val="00FD278B"/>
    <w:rsid w:val="00FD5DB2"/>
    <w:rsid w:val="00FD5EED"/>
    <w:rsid w:val="00FE045C"/>
    <w:rsid w:val="00FE0481"/>
    <w:rsid w:val="00FE04A2"/>
    <w:rsid w:val="00FE0913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7797E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1</Words>
  <Characters>2868</Characters>
  <Application>Microsoft Office Word</Application>
  <DocSecurity>0</DocSecurity>
  <Lines>260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3</cp:revision>
  <cp:lastPrinted>2025-12-05T16:43:00Z</cp:lastPrinted>
  <dcterms:created xsi:type="dcterms:W3CDTF">2026-01-07T16:27:00Z</dcterms:created>
  <dcterms:modified xsi:type="dcterms:W3CDTF">2026-01-07T16:28:00Z</dcterms:modified>
</cp:coreProperties>
</file>